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  <Override PartName="/word/comments.xml" ContentType="application/vnd.openxmlformats-officedocument.wordprocessingml.comment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545" w:rsidP="3211D5A4" w:rsidRDefault="331F181D" w14:paraId="4B89B5F3" w14:textId="26EAC744">
      <w:pPr>
        <w:pStyle w:val="Title"/>
        <w:keepNext w:val="1"/>
        <w:keepLines w:val="1"/>
        <w:bidi w:val="0"/>
        <w:spacing w:before="480" w:beforeAutospacing="off" w:after="240" w:afterAutospacing="off" w:line="259" w:lineRule="auto"/>
        <w:ind w:left="0" w:right="0"/>
        <w:jc w:val="center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</w:pPr>
      <w:r w:rsidRPr="3211D5A4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ST Meeting #</w:t>
      </w:r>
      <w:r w:rsidRPr="3211D5A4" w:rsidR="3B9958EC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60</w:t>
      </w:r>
      <w:r w:rsidRPr="3211D5A4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 xml:space="preserve"> – </w:t>
      </w:r>
      <w:r w:rsidRPr="3211D5A4" w:rsidR="243A672E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0</w:t>
      </w:r>
      <w:r w:rsidRPr="3211D5A4" w:rsidR="3B8F4671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3/</w:t>
      </w:r>
      <w:r w:rsidRPr="3211D5A4" w:rsidR="24E71132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19</w:t>
      </w:r>
      <w:r w:rsidRPr="3211D5A4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/202</w:t>
      </w:r>
      <w:r w:rsidRPr="3211D5A4" w:rsidR="6BFC186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4</w:t>
      </w:r>
    </w:p>
    <w:p w:rsidR="00AC6545" w:rsidP="3211D5A4" w:rsidRDefault="331F181D" w14:paraId="149B021B" w14:textId="44C332FE">
      <w:pPr>
        <w:pStyle w:val="BodyText"/>
        <w:spacing w:before="180" w:beforeAutospacing="off" w:after="180" w:afterAutospacing="off" w:line="259" w:lineRule="auto"/>
        <w:ind w:left="0" w:right="0"/>
        <w:jc w:val="left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11D5A4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ticipants:</w:t>
      </w:r>
      <w:r>
        <w:br/>
      </w:r>
      <w:r w:rsidRPr="3211D5A4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Nico Diaz </w:t>
      </w:r>
      <w:r>
        <w:br/>
      </w:r>
      <w:r w:rsidRPr="3211D5A4" w:rsidR="2BE362FD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ason Thomas</w:t>
      </w:r>
      <w:r>
        <w:br/>
      </w:r>
      <w:r w:rsidRPr="3211D5A4" w:rsidR="691E3A74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rk King</w:t>
      </w:r>
      <w:r>
        <w:br/>
      </w:r>
      <w:r w:rsidRPr="3211D5A4" w:rsidR="7F991E27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st Deputy Chief Shoff</w:t>
      </w:r>
      <w:r>
        <w:br/>
      </w:r>
      <w:r w:rsidRPr="3211D5A4" w:rsidR="4814233A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aniel Schwarz</w:t>
      </w:r>
      <w:r>
        <w:br/>
      </w:r>
      <w:r w:rsidRPr="3211D5A4" w:rsidR="5E76D5B6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ief Tim Gleeson</w:t>
      </w:r>
      <w:r>
        <w:br/>
      </w:r>
      <w:r w:rsidRPr="3211D5A4" w:rsidR="6980EF4F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ennifer Tifft</w:t>
      </w:r>
      <w:r>
        <w:br/>
      </w:r>
      <w:r w:rsidRPr="3211D5A4" w:rsidR="24BDDBDC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ichelle Sczpanski</w:t>
      </w:r>
      <w:r>
        <w:br/>
      </w:r>
      <w:r w:rsidRPr="3211D5A4" w:rsidR="24BDDBDC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ohannes Himmelreich</w:t>
      </w:r>
      <w:r>
        <w:br/>
      </w:r>
      <w:r w:rsidRPr="3211D5A4" w:rsidR="4A3BCA3C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ason Scharf</w:t>
      </w:r>
      <w:r>
        <w:br/>
      </w:r>
      <w:r w:rsidRPr="3211D5A4" w:rsidR="1C1BF986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radford Morse</w:t>
      </w:r>
      <w:r>
        <w:br/>
      </w:r>
      <w:r w:rsidRPr="3211D5A4" w:rsidR="1C1BF986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puty Mayor Sharon Owens</w:t>
      </w:r>
      <w:r>
        <w:br/>
      </w:r>
      <w:r w:rsidRPr="3211D5A4" w:rsidR="06EAEA7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r. Martha Grabowski</w:t>
      </w:r>
      <w:r>
        <w:br/>
      </w:r>
      <w:r>
        <w:br/>
      </w:r>
      <w:r w:rsidRPr="3211D5A4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bsent</w:t>
      </w:r>
      <w:r>
        <w:br/>
      </w:r>
      <w:r w:rsidRPr="3211D5A4" w:rsidR="3437856C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Val Didamo</w:t>
      </w:r>
      <w:r w:rsidRPr="3211D5A4" w:rsidR="5581C568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Excused)</w:t>
      </w:r>
      <w:r>
        <w:br/>
      </w:r>
      <w:r w:rsidRPr="3211D5A4" w:rsidR="3A9A4416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cesa Keaton</w:t>
      </w:r>
      <w:r>
        <w:br/>
      </w:r>
      <w:r>
        <w:br/>
      </w:r>
      <w:r w:rsidRPr="3211D5A4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genda/Notes:</w:t>
      </w:r>
    </w:p>
    <w:p w:rsidR="20824D62" w:rsidP="779EC6BD" w:rsidRDefault="20824D62" w14:paraId="38CE7302" w14:textId="26B890AF">
      <w:pPr>
        <w:pStyle w:val="ListParagraph"/>
        <w:numPr>
          <w:ilvl w:val="0"/>
          <w:numId w:val="91"/>
        </w:numPr>
        <w:spacing w:before="180" w:beforeAutospacing="off" w:after="180" w:afterAutospacing="off" w:line="240" w:lineRule="auto"/>
        <w:rPr/>
      </w:pPr>
      <w:r w:rsidR="388DBA09">
        <w:rPr/>
        <w:t xml:space="preserve">Automated Speed &amp; Redlight Enforcement Technologies </w:t>
      </w:r>
    </w:p>
    <w:p w:rsidR="20824D62" w:rsidP="3211D5A4" w:rsidRDefault="20824D62" w14:paraId="23742E8A" w14:textId="55CB8004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388DBA09">
        <w:rPr/>
        <w:t xml:space="preserve">RFP Has not been awarded </w:t>
      </w:r>
      <w:r w:rsidR="388DBA09">
        <w:rPr/>
        <w:t>yet</w:t>
      </w:r>
    </w:p>
    <w:p w:rsidR="20824D62" w:rsidP="3211D5A4" w:rsidRDefault="20824D62" w14:paraId="0174ACC2" w14:textId="6E5AF948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A086656">
        <w:rPr/>
        <w:t xml:space="preserve">Reviewed the </w:t>
      </w:r>
      <w:r w:rsidR="5A086656">
        <w:rPr/>
        <w:t>s</w:t>
      </w:r>
      <w:r w:rsidR="5A086656">
        <w:rPr/>
        <w:t>treamlined Guidelines</w:t>
      </w:r>
    </w:p>
    <w:p w:rsidR="20824D62" w:rsidP="3211D5A4" w:rsidRDefault="20824D62" w14:paraId="1B871770" w14:textId="7DC298A2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A086656">
        <w:rPr/>
        <w:t xml:space="preserve">Chief Shoff stated that he would like for requests for the Police Department to use the data and information to go directly to the </w:t>
      </w:r>
      <w:r w:rsidR="0F5A20DE">
        <w:rPr/>
        <w:t>m</w:t>
      </w:r>
      <w:r w:rsidR="5A086656">
        <w:rPr/>
        <w:t xml:space="preserve">ayor or </w:t>
      </w:r>
      <w:r w:rsidR="607C5BA4">
        <w:rPr/>
        <w:t>d</w:t>
      </w:r>
      <w:r w:rsidR="5A086656">
        <w:rPr/>
        <w:t xml:space="preserve">eputy </w:t>
      </w:r>
      <w:r w:rsidR="722C89D4">
        <w:rPr/>
        <w:t>m</w:t>
      </w:r>
      <w:r w:rsidR="5A086656">
        <w:rPr/>
        <w:t>ayor</w:t>
      </w:r>
    </w:p>
    <w:p w:rsidR="20824D62" w:rsidP="3211D5A4" w:rsidRDefault="20824D62" w14:paraId="465AB40A" w14:textId="32A3E59A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A086656">
        <w:rPr/>
        <w:t xml:space="preserve">Deputy Mayor Owens </w:t>
      </w:r>
      <w:r w:rsidR="5A086656">
        <w:rPr/>
        <w:t>stated</w:t>
      </w:r>
      <w:r w:rsidR="5A086656">
        <w:rPr/>
        <w:t xml:space="preserve"> that she would like this to be consistent with other uses, and just stay that requests will be </w:t>
      </w:r>
      <w:r w:rsidR="5A086656">
        <w:rPr/>
        <w:t>se</w:t>
      </w:r>
      <w:r w:rsidR="5A086656">
        <w:rPr/>
        <w:t>nt and reviewed by the Mayor</w:t>
      </w:r>
    </w:p>
    <w:p w:rsidR="20824D62" w:rsidP="3211D5A4" w:rsidRDefault="20824D62" w14:paraId="6086A282" w14:textId="4739F606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A086656">
        <w:rPr/>
        <w:t xml:space="preserve">Jen. Tifft stated that there are a lot of potential uses, and she was concerned that we </w:t>
      </w:r>
      <w:r w:rsidR="5A086656">
        <w:rPr/>
        <w:t>don’t</w:t>
      </w:r>
      <w:r w:rsidR="5A086656">
        <w:rPr/>
        <w:t xml:space="preserve"> want to be too </w:t>
      </w:r>
      <w:r w:rsidR="0F907F87">
        <w:rPr/>
        <w:t>restrictive,</w:t>
      </w:r>
      <w:r w:rsidR="5A086656">
        <w:rPr/>
        <w:t xml:space="preserve"> </w:t>
      </w:r>
    </w:p>
    <w:p w:rsidR="20824D62" w:rsidP="3211D5A4" w:rsidRDefault="20824D62" w14:paraId="224620A1" w14:textId="0953525C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FEC4F77">
        <w:rPr/>
        <w:t xml:space="preserve">Chief Gleeson </w:t>
      </w:r>
      <w:r w:rsidR="5FEC4F77">
        <w:rPr/>
        <w:t>stated</w:t>
      </w:r>
      <w:r w:rsidR="5FEC4F77">
        <w:rPr/>
        <w:t xml:space="preserve"> that there are some instances where there is a </w:t>
      </w:r>
      <w:r w:rsidR="5C7008CA">
        <w:rPr/>
        <w:t>30-day</w:t>
      </w:r>
      <w:r w:rsidR="5FEC4F77">
        <w:rPr/>
        <w:t xml:space="preserve"> retention policy that makes it hard for law enforcement to </w:t>
      </w:r>
      <w:r w:rsidR="5FEC4F77">
        <w:rPr/>
        <w:t>prosecute</w:t>
      </w:r>
    </w:p>
    <w:p w:rsidR="20824D62" w:rsidP="3211D5A4" w:rsidRDefault="20824D62" w14:paraId="27AC0FB3" w14:textId="65D33876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FEC4F77">
        <w:rPr/>
        <w:t xml:space="preserve">Mark King asked if some of this information could be shared on the open data portal, </w:t>
      </w:r>
      <w:r w:rsidR="5FEC4F77">
        <w:rPr/>
        <w:t>possibly anonymized</w:t>
      </w:r>
    </w:p>
    <w:p w:rsidR="20824D62" w:rsidP="3211D5A4" w:rsidRDefault="20824D62" w14:paraId="527C76F4" w14:textId="75A3FAEF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FEC4F77">
        <w:rPr/>
        <w:t xml:space="preserve">Johannes </w:t>
      </w:r>
      <w:r w:rsidR="5FEC4F77">
        <w:rPr/>
        <w:t>stated</w:t>
      </w:r>
      <w:r w:rsidR="5FEC4F77">
        <w:rPr/>
        <w:t xml:space="preserve"> that the original stipulation was created so that the data </w:t>
      </w:r>
      <w:r w:rsidR="5FEC4F77">
        <w:rPr/>
        <w:t>couldn't</w:t>
      </w:r>
      <w:r w:rsidR="5FEC4F77">
        <w:rPr/>
        <w:t xml:space="preserve"> be used for something else.</w:t>
      </w:r>
    </w:p>
    <w:p w:rsidR="20824D62" w:rsidP="3211D5A4" w:rsidRDefault="20824D62" w14:paraId="4D41BB33" w14:textId="6B5A9526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5FEC4F77">
        <w:rPr/>
        <w:t xml:space="preserve">Stated that he believed that if the City wanted to use this for traffic </w:t>
      </w:r>
      <w:r w:rsidR="0CDA49EA">
        <w:rPr/>
        <w:t>flow but</w:t>
      </w:r>
      <w:r w:rsidR="5FEC4F77">
        <w:rPr/>
        <w:t xml:space="preserve"> believes that this should still be written into the policy.</w:t>
      </w:r>
    </w:p>
    <w:p w:rsidR="20824D62" w:rsidP="3211D5A4" w:rsidRDefault="20824D62" w14:paraId="5F6A1D44" w14:textId="7B6BCA0B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F7D355">
        <w:rPr/>
        <w:t xml:space="preserve">Daniel </w:t>
      </w:r>
      <w:r w:rsidR="69F7D355">
        <w:rPr/>
        <w:t>stated</w:t>
      </w:r>
      <w:r w:rsidR="69F7D355">
        <w:rPr/>
        <w:t xml:space="preserve"> that we could discuss different options, such as in felonies this could be shared, or </w:t>
      </w:r>
      <w:r w:rsidR="69F7D355">
        <w:rPr/>
        <w:t>possibly</w:t>
      </w:r>
      <w:r w:rsidR="69F7D355">
        <w:rPr/>
        <w:t xml:space="preserve"> by</w:t>
      </w:r>
      <w:r w:rsidR="69F7D355">
        <w:rPr/>
        <w:t xml:space="preserve"> approaching the </w:t>
      </w:r>
      <w:r w:rsidR="0C39EE7E">
        <w:rPr/>
        <w:t>mayor</w:t>
      </w:r>
      <w:r w:rsidR="69F7D355">
        <w:rPr/>
        <w:t>.</w:t>
      </w:r>
    </w:p>
    <w:p w:rsidR="20824D62" w:rsidP="3211D5A4" w:rsidRDefault="20824D62" w14:paraId="2BBE4514" w14:textId="0D2D70FD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F7D355">
        <w:rPr/>
        <w:t>Daniel expressed concern about function creep and scope creep.</w:t>
      </w:r>
    </w:p>
    <w:p w:rsidR="20824D62" w:rsidP="3211D5A4" w:rsidRDefault="20824D62" w14:paraId="77710632" w14:textId="435B891E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F7D355">
        <w:rPr/>
        <w:t xml:space="preserve">Feels that if we are not thinking of this, the </w:t>
      </w:r>
      <w:r w:rsidR="69F7D355">
        <w:rPr/>
        <w:t>Surv</w:t>
      </w:r>
      <w:r w:rsidR="69F7D355">
        <w:rPr/>
        <w:t>. Tech group is not fulfilling the group’s missions.</w:t>
      </w:r>
    </w:p>
    <w:p w:rsidR="20824D62" w:rsidP="3211D5A4" w:rsidRDefault="20824D62" w14:paraId="20B5656C" w14:textId="2A70496D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371A9C5A">
        <w:rPr/>
        <w:t xml:space="preserve">Bradford </w:t>
      </w:r>
      <w:r w:rsidR="371A9C5A">
        <w:rPr/>
        <w:t>stated</w:t>
      </w:r>
      <w:r w:rsidR="371A9C5A">
        <w:rPr/>
        <w:t xml:space="preserve"> that he feels that we can meet the goals of the group, including wording of usage of anonymized data for the public good.</w:t>
      </w:r>
    </w:p>
    <w:p w:rsidR="20824D62" w:rsidP="3211D5A4" w:rsidRDefault="20824D62" w14:paraId="5CEBEC1B" w14:textId="1038F265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371A9C5A">
        <w:rPr/>
        <w:t xml:space="preserve">Having guardrails that allow effective use of information and minimize </w:t>
      </w:r>
      <w:r w:rsidR="371A9C5A">
        <w:rPr/>
        <w:t>bureaucracy</w:t>
      </w:r>
      <w:r w:rsidR="371A9C5A">
        <w:rPr/>
        <w:t>.</w:t>
      </w:r>
    </w:p>
    <w:p w:rsidR="20824D62" w:rsidP="3211D5A4" w:rsidRDefault="20824D62" w14:paraId="5C6F5C3D" w14:textId="6085836F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371A9C5A">
        <w:rPr/>
        <w:t xml:space="preserve">Nico </w:t>
      </w:r>
      <w:r w:rsidR="371A9C5A">
        <w:rPr/>
        <w:t>stated</w:t>
      </w:r>
      <w:r w:rsidR="371A9C5A">
        <w:rPr/>
        <w:t xml:space="preserve"> that this discussion highlights the importance of getting the balance of keeping </w:t>
      </w:r>
      <w:r w:rsidR="371A9C5A">
        <w:rPr/>
        <w:t>all of</w:t>
      </w:r>
      <w:r w:rsidR="371A9C5A">
        <w:rPr/>
        <w:t xml:space="preserve"> the information forever, and not wanting to limit the technology </w:t>
      </w:r>
      <w:r w:rsidR="371A9C5A">
        <w:rPr/>
        <w:t>too much so that it is not useful.</w:t>
      </w:r>
    </w:p>
    <w:p w:rsidR="20824D62" w:rsidP="3211D5A4" w:rsidRDefault="20824D62" w14:paraId="6B706609" w14:textId="0141730C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281B6C17">
        <w:rPr/>
        <w:t>Jen shared that she wanted to prioritize equity</w:t>
      </w:r>
      <w:r w:rsidR="281B6C17">
        <w:rPr/>
        <w:t xml:space="preserve">.  </w:t>
      </w:r>
      <w:r w:rsidR="281B6C17">
        <w:rPr/>
        <w:t>For the physical deployment of the technology</w:t>
      </w:r>
      <w:r w:rsidR="281B6C17">
        <w:rPr/>
        <w:t xml:space="preserve">.  </w:t>
      </w:r>
      <w:r w:rsidR="281B6C17">
        <w:rPr/>
        <w:t>Stat</w:t>
      </w:r>
      <w:r w:rsidR="13B6D956">
        <w:rPr/>
        <w:t>ing that 70% of schools are in disadvantaged neighborhoods.</w:t>
      </w:r>
    </w:p>
    <w:p w:rsidR="20824D62" w:rsidP="3211D5A4" w:rsidRDefault="20824D62" w14:paraId="5A0E1FDE" w14:textId="27D059B3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13B6D956">
        <w:rPr/>
        <w:t xml:space="preserve">Jen </w:t>
      </w:r>
      <w:r w:rsidR="13B6D956">
        <w:rPr/>
        <w:t>stated</w:t>
      </w:r>
      <w:r w:rsidR="13B6D956">
        <w:rPr/>
        <w:t xml:space="preserve"> that </w:t>
      </w:r>
      <w:r w:rsidR="13B6D956">
        <w:rPr/>
        <w:t>maybe we</w:t>
      </w:r>
      <w:r w:rsidR="13B6D956">
        <w:rPr/>
        <w:t xml:space="preserve"> could </w:t>
      </w:r>
      <w:r w:rsidR="13B6D956">
        <w:rPr/>
        <w:t>modify</w:t>
      </w:r>
      <w:r w:rsidR="13B6D956">
        <w:rPr/>
        <w:t xml:space="preserve"> the language to try to ensure that we are not issuing a higher percentage of fines to disadvantaged communities</w:t>
      </w:r>
      <w:r w:rsidR="13B6D956">
        <w:rPr/>
        <w:t xml:space="preserve">.  </w:t>
      </w:r>
      <w:r w:rsidR="13B6D956">
        <w:rPr/>
        <w:t xml:space="preserve">Stating that many of them are in neighborhoods that have a higher likelihood of </w:t>
      </w:r>
      <w:r w:rsidR="13B6D956">
        <w:rPr/>
        <w:t>impacting</w:t>
      </w:r>
      <w:r w:rsidR="13B6D956">
        <w:rPr/>
        <w:t xml:space="preserve"> disadvantaged communities.</w:t>
      </w:r>
    </w:p>
    <w:p w:rsidR="20824D62" w:rsidP="3211D5A4" w:rsidRDefault="20824D62" w14:paraId="2B3C3B2F" w14:textId="560432F0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13B6D956">
        <w:rPr/>
        <w:t>Some thoughts about the income adjusted fine structure, she is unsure how that would work, since we are already issuing may other fines and fees</w:t>
      </w:r>
      <w:r w:rsidR="13B6D956">
        <w:rPr/>
        <w:t xml:space="preserve">.  </w:t>
      </w:r>
      <w:r w:rsidR="13B6D956">
        <w:rPr/>
        <w:t>Stating that if we were going to do this</w:t>
      </w:r>
      <w:r w:rsidR="69EC7FED">
        <w:rPr/>
        <w:t>, we should do this equitably across the organization.</w:t>
      </w:r>
    </w:p>
    <w:p w:rsidR="20824D62" w:rsidP="3211D5A4" w:rsidRDefault="20824D62" w14:paraId="2838B28B" w14:textId="7CC6CF55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EC7FED">
        <w:rPr/>
        <w:t xml:space="preserve">Deputy Mayor Owens </w:t>
      </w:r>
      <w:r w:rsidR="69EC7FED">
        <w:rPr/>
        <w:t>stated</w:t>
      </w:r>
      <w:r w:rsidR="69EC7FED">
        <w:rPr/>
        <w:t xml:space="preserve"> that she was not sure if we could set </w:t>
      </w:r>
      <w:r w:rsidR="69EC7FED">
        <w:rPr/>
        <w:t>different</w:t>
      </w:r>
      <w:r w:rsidR="69EC7FED">
        <w:rPr/>
        <w:t xml:space="preserve"> payment levels, based on income.</w:t>
      </w:r>
    </w:p>
    <w:p w:rsidR="20824D62" w:rsidP="3211D5A4" w:rsidRDefault="20824D62" w14:paraId="1905D9D7" w14:textId="3DE21AF5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EC7FED">
        <w:rPr/>
        <w:t xml:space="preserve">Deputy Mayor </w:t>
      </w:r>
      <w:r w:rsidR="69EC7FED">
        <w:rPr/>
        <w:t>stated</w:t>
      </w:r>
      <w:r w:rsidR="69EC7FED">
        <w:rPr/>
        <w:t xml:space="preserve"> that for the last sentence of the document, she </w:t>
      </w:r>
      <w:r w:rsidR="69EC7FED">
        <w:rPr/>
        <w:t>stated</w:t>
      </w:r>
      <w:r w:rsidR="69EC7FED">
        <w:rPr/>
        <w:t xml:space="preserve"> that she did not believe we ever arrested people for non-payment, stating that she believes that this is solely a civil matter.</w:t>
      </w:r>
    </w:p>
    <w:p w:rsidR="20824D62" w:rsidP="3211D5A4" w:rsidRDefault="20824D62" w14:paraId="0086B27D" w14:textId="1E2F05FE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EC7FED">
        <w:rPr/>
        <w:t xml:space="preserve">An example of this was when the city </w:t>
      </w:r>
      <w:r w:rsidR="69EC7FED">
        <w:rPr/>
        <w:t>rolled</w:t>
      </w:r>
      <w:r w:rsidR="69EC7FED">
        <w:rPr/>
        <w:t xml:space="preserve"> out the trash card program,</w:t>
      </w:r>
    </w:p>
    <w:p w:rsidR="20824D62" w:rsidP="3211D5A4" w:rsidRDefault="20824D62" w14:paraId="3FB4AEA4" w14:textId="248BB0D9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EC7FED">
        <w:rPr/>
        <w:t xml:space="preserve">Fines for this are not </w:t>
      </w:r>
      <w:r w:rsidR="69EC7FED">
        <w:rPr/>
        <w:t>different</w:t>
      </w:r>
      <w:r w:rsidR="69EC7FED">
        <w:rPr/>
        <w:t xml:space="preserve"> based on income.</w:t>
      </w:r>
    </w:p>
    <w:p w:rsidR="20824D62" w:rsidP="3211D5A4" w:rsidRDefault="20824D62" w14:paraId="4950BB7B" w14:textId="0F6EDFC9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9EC7FED">
        <w:rPr/>
        <w:t xml:space="preserve">Johannes shared that even trying to set </w:t>
      </w:r>
      <w:r w:rsidR="69EC7FED">
        <w:rPr/>
        <w:t>income-based</w:t>
      </w:r>
      <w:r w:rsidR="69EC7FED">
        <w:rPr/>
        <w:t xml:space="preserve"> repayments, has </w:t>
      </w:r>
      <w:r w:rsidR="69EC7FED">
        <w:rPr/>
        <w:t>priva</w:t>
      </w:r>
      <w:r w:rsidR="69EC7FED">
        <w:rPr/>
        <w:t>cy concerns, as then we would need to try to collect income verification information.</w:t>
      </w:r>
    </w:p>
    <w:p w:rsidR="20824D62" w:rsidP="3211D5A4" w:rsidRDefault="20824D62" w14:paraId="2C819E33" w14:textId="4B698965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D9CE0B4">
        <w:rPr/>
        <w:t>Nico discussed next steps:</w:t>
      </w:r>
    </w:p>
    <w:p w:rsidR="20824D62" w:rsidP="3211D5A4" w:rsidRDefault="20824D62" w14:paraId="619EE2E3" w14:textId="072E950B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D9CE0B4">
        <w:rPr/>
        <w:t>Readjust the recommendations</w:t>
      </w:r>
    </w:p>
    <w:p w:rsidR="20824D62" w:rsidP="3211D5A4" w:rsidRDefault="20824D62" w14:paraId="498D6521" w14:textId="529CD10B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="6D9CE0B4">
        <w:rPr/>
        <w:t>Will meet with DPW to review these proposed recommendations with them.</w:t>
      </w:r>
    </w:p>
    <w:p w:rsidR="20824D62" w:rsidP="779EC6BD" w:rsidRDefault="20824D62" w14:paraId="37A14183" w14:textId="3800FAF2">
      <w:pPr>
        <w:pStyle w:val="ListParagraph"/>
        <w:numPr>
          <w:ilvl w:val="0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388DBA09">
        <w:rPr>
          <w:noProof w:val="0"/>
          <w:lang w:val="en-US"/>
        </w:rPr>
        <w:t>Long Term Planning</w:t>
      </w:r>
    </w:p>
    <w:p w:rsidR="20824D62" w:rsidP="3211D5A4" w:rsidRDefault="20824D62" w14:paraId="37EEFF94" w14:textId="5355A2B5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199234DC">
        <w:rPr>
          <w:noProof w:val="0"/>
          <w:lang w:val="en-US"/>
        </w:rPr>
        <w:t>No current technologies in the queue</w:t>
      </w:r>
    </w:p>
    <w:p w:rsidR="20824D62" w:rsidP="3211D5A4" w:rsidRDefault="20824D62" w14:paraId="2AF30A08" w14:textId="6B830D87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0B94387F">
        <w:rPr>
          <w:noProof w:val="0"/>
          <w:lang w:val="en-US"/>
        </w:rPr>
        <w:t>Discussed changing the meeting cadence when we are not reviewing technologies</w:t>
      </w:r>
    </w:p>
    <w:p w:rsidR="20824D62" w:rsidP="3211D5A4" w:rsidRDefault="20824D62" w14:paraId="422A7995" w14:textId="3134348A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16DBFF3F">
        <w:rPr>
          <w:noProof w:val="0"/>
          <w:lang w:val="en-US"/>
        </w:rPr>
        <w:t xml:space="preserve">Discussed having different members or organizations </w:t>
      </w:r>
      <w:r w:rsidRPr="3211D5A4" w:rsidR="16DBFF3F">
        <w:rPr>
          <w:noProof w:val="0"/>
          <w:lang w:val="en-US"/>
        </w:rPr>
        <w:t>present</w:t>
      </w:r>
      <w:r w:rsidRPr="3211D5A4" w:rsidR="16DBFF3F">
        <w:rPr>
          <w:noProof w:val="0"/>
          <w:lang w:val="en-US"/>
        </w:rPr>
        <w:t xml:space="preserve"> for the monthly meetings</w:t>
      </w:r>
    </w:p>
    <w:p w:rsidR="20824D62" w:rsidP="3211D5A4" w:rsidRDefault="20824D62" w14:paraId="07C2970A" w14:textId="726FF14A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16DBFF3F">
        <w:rPr>
          <w:noProof w:val="0"/>
          <w:lang w:val="en-US"/>
        </w:rPr>
        <w:t>Martha Grabowski likes the idea of going monthly and likes the idea of using that to get information about what other cities are doing.</w:t>
      </w:r>
    </w:p>
    <w:p w:rsidR="20824D62" w:rsidP="3211D5A4" w:rsidRDefault="20824D62" w14:paraId="5ED8E672" w14:textId="3BCA721C">
      <w:pPr>
        <w:pStyle w:val="ListParagraph"/>
        <w:numPr>
          <w:ilvl w:val="3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16DBFF3F">
        <w:rPr>
          <w:noProof w:val="0"/>
          <w:lang w:val="en-US"/>
        </w:rPr>
        <w:t>Specifically want to get a better view into where Enterprise mapping of the different technologies might come into place, such as looking at data sharing, where they overlap, with others.</w:t>
      </w:r>
    </w:p>
    <w:p w:rsidR="20824D62" w:rsidP="3211D5A4" w:rsidRDefault="20824D62" w14:paraId="26C0CFDD" w14:textId="58F32B2D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01EBDD49" w:rsidR="16DBFF3F">
        <w:rPr>
          <w:noProof w:val="0"/>
          <w:lang w:val="en-US"/>
        </w:rPr>
        <w:t xml:space="preserve">Johannes </w:t>
      </w:r>
      <w:r w:rsidRPr="01EBDD49" w:rsidR="16DBFF3F">
        <w:rPr>
          <w:noProof w:val="0"/>
          <w:lang w:val="en-US"/>
        </w:rPr>
        <w:t>stated</w:t>
      </w:r>
      <w:r w:rsidRPr="01EBDD49" w:rsidR="16DBFF3F">
        <w:rPr>
          <w:noProof w:val="0"/>
          <w:lang w:val="en-US"/>
        </w:rPr>
        <w:t xml:space="preserve"> that he really liked it when the City in California presented on the Code Enforcement Body Worn </w:t>
      </w:r>
      <w:r w:rsidRPr="01EBDD49" w:rsidR="1009DED0">
        <w:rPr>
          <w:noProof w:val="0"/>
          <w:lang w:val="en-US"/>
        </w:rPr>
        <w:t>Cameras and</w:t>
      </w:r>
      <w:r w:rsidRPr="01EBDD49" w:rsidR="16DBFF3F">
        <w:rPr>
          <w:noProof w:val="0"/>
          <w:lang w:val="en-US"/>
        </w:rPr>
        <w:t xml:space="preserve"> is excited about the potential for other municipalities pushing in with some of their information.</w:t>
      </w:r>
    </w:p>
    <w:p w:rsidR="20824D62" w:rsidP="3211D5A4" w:rsidRDefault="20824D62" w14:paraId="77BDCDF3" w14:textId="784243B2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331E5552">
        <w:rPr>
          <w:noProof w:val="0"/>
          <w:lang w:val="en-US"/>
        </w:rPr>
        <w:t>Chief Shoff stated that he supports moving meetings to monthly if there are no technologies being reviewed.</w:t>
      </w:r>
    </w:p>
    <w:p w:rsidR="20824D62" w:rsidP="3211D5A4" w:rsidRDefault="20824D62" w14:paraId="08FC07BB" w14:textId="3BC676F5">
      <w:pPr>
        <w:pStyle w:val="ListParagraph"/>
        <w:numPr>
          <w:ilvl w:val="2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331E5552">
        <w:rPr>
          <w:noProof w:val="0"/>
          <w:lang w:val="en-US"/>
        </w:rPr>
        <w:t>Will think about a new schedule</w:t>
      </w:r>
      <w:r w:rsidRPr="3211D5A4" w:rsidR="331E5552">
        <w:rPr>
          <w:noProof w:val="0"/>
          <w:lang w:val="en-US"/>
        </w:rPr>
        <w:t>.</w:t>
      </w:r>
    </w:p>
    <w:p w:rsidR="20824D62" w:rsidP="3211D5A4" w:rsidRDefault="20824D62" w14:paraId="3E89D172" w14:textId="7E9057D3">
      <w:pPr>
        <w:pStyle w:val="ListParagraph"/>
        <w:numPr>
          <w:ilvl w:val="1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01EBDD49" w:rsidR="61D00007">
        <w:rPr>
          <w:noProof w:val="0"/>
          <w:lang w:val="en-US"/>
        </w:rPr>
        <w:t xml:space="preserve">Deputy Mayor Owens shared that the Police Reimagining group just did a recent </w:t>
      </w:r>
      <w:r w:rsidRPr="01EBDD49" w:rsidR="767CA4AB">
        <w:rPr>
          <w:noProof w:val="0"/>
          <w:lang w:val="en-US"/>
        </w:rPr>
        <w:t>one-year</w:t>
      </w:r>
      <w:r w:rsidRPr="01EBDD49" w:rsidR="61D00007">
        <w:rPr>
          <w:noProof w:val="0"/>
          <w:lang w:val="en-US"/>
        </w:rPr>
        <w:t xml:space="preserve"> </w:t>
      </w:r>
      <w:r w:rsidRPr="01EBDD49" w:rsidR="68F58340">
        <w:rPr>
          <w:noProof w:val="0"/>
          <w:lang w:val="en-US"/>
        </w:rPr>
        <w:t>review and</w:t>
      </w:r>
      <w:r w:rsidRPr="01EBDD49" w:rsidR="61D00007">
        <w:rPr>
          <w:noProof w:val="0"/>
          <w:lang w:val="en-US"/>
        </w:rPr>
        <w:t xml:space="preserve"> thought that this would be </w:t>
      </w:r>
      <w:r w:rsidRPr="01EBDD49" w:rsidR="61D00007">
        <w:rPr>
          <w:noProof w:val="0"/>
          <w:lang w:val="en-US"/>
        </w:rPr>
        <w:t>a good idea</w:t>
      </w:r>
      <w:r w:rsidRPr="01EBDD49" w:rsidR="61D00007">
        <w:rPr>
          <w:noProof w:val="0"/>
          <w:lang w:val="en-US"/>
        </w:rPr>
        <w:t xml:space="preserve">. </w:t>
      </w:r>
    </w:p>
    <w:p w:rsidR="20824D62" w:rsidP="779EC6BD" w:rsidRDefault="20824D62" w14:paraId="6F15FA01" w14:textId="7D90D2B6">
      <w:pPr>
        <w:pStyle w:val="ListParagraph"/>
        <w:numPr>
          <w:ilvl w:val="0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388DBA09">
        <w:rPr>
          <w:noProof w:val="0"/>
          <w:lang w:val="en-US"/>
        </w:rPr>
        <w:t xml:space="preserve">Coming Up </w:t>
      </w:r>
    </w:p>
    <w:p w:rsidR="20824D62" w:rsidP="779EC6BD" w:rsidRDefault="20824D62" w14:paraId="0D8CC2E1" w14:textId="6D42C2AA">
      <w:pPr>
        <w:pStyle w:val="ListParagraph"/>
        <w:numPr>
          <w:ilvl w:val="0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211D5A4" w:rsidR="388DBA09">
        <w:rPr>
          <w:noProof w:val="0"/>
          <w:lang w:val="en-US"/>
        </w:rPr>
        <w:t>Questions</w:t>
      </w:r>
      <w:r>
        <w:br/>
      </w:r>
    </w:p>
    <w:p w:rsidR="20824D62" w:rsidP="779EC6BD" w:rsidRDefault="20824D62" w14:paraId="093A8CC8" w14:textId="3D803F71">
      <w:pPr>
        <w:pStyle w:val="Normal"/>
        <w:spacing w:before="180" w:beforeAutospacing="off" w:after="200" w:afterAutospacing="off" w:line="240" w:lineRule="auto"/>
        <w:ind w:left="0" w:right="0"/>
        <w:jc w:val="left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AB2F044" w:rsidR="3206868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evious</w:t>
      </w:r>
      <w:r w:rsidRPr="0AB2F044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ction Items:</w:t>
      </w:r>
    </w:p>
    <w:p w:rsidR="57F2FB84" w:rsidP="01EBDD49" w:rsidRDefault="57F2FB84" w14:paraId="56D0E313" w14:textId="53A17225">
      <w:pPr>
        <w:pStyle w:val="Compact"/>
        <w:numPr>
          <w:ilvl w:val="0"/>
          <w:numId w:val="102"/>
        </w:numPr>
        <w:spacing w:before="180" w:beforeAutospacing="off" w:after="180" w:afterAutospacing="off" w:line="240" w:lineRule="auto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EBDD49" w:rsidR="5B272B6D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PI Team (Nico) will work on streamlining the recommendation document.  </w:t>
      </w:r>
      <w:r>
        <w:br/>
      </w:r>
    </w:p>
    <w:p w:rsidR="40FEBF59" w:rsidP="0612B5EF" w:rsidRDefault="40FEBF59" w14:paraId="00EFAE89" w14:textId="71EA9795">
      <w:pPr>
        <w:pStyle w:val="Compact"/>
        <w:spacing w:before="180" w:beforeAutospacing="off" w:after="180" w:afterAutospacing="off" w:line="240" w:lineRule="auto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EBDD49" w:rsidR="72FA7FC9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w Action Items:</w:t>
      </w:r>
    </w:p>
    <w:p w:rsidR="6D9A33CC" w:rsidP="01EBDD49" w:rsidRDefault="6D9A33CC" w14:paraId="01B563C5" w14:textId="448CAF91">
      <w:pPr>
        <w:pStyle w:val="Compact"/>
        <w:numPr>
          <w:ilvl w:val="0"/>
          <w:numId w:val="103"/>
        </w:numPr>
        <w:spacing w:before="180" w:beforeAutospacing="off" w:after="180" w:afterAutospacing="off" w:line="240" w:lineRule="auto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EBDD49" w:rsidR="6D9A33CC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ound out blank copy of the Membership Commitment forms with notes - </w:t>
      </w:r>
      <w:commentRangeStart w:id="78168520"/>
      <w:r>
        <w:fldChar w:fldCharType="begin"/>
      </w:r>
      <w:r>
        <w:instrText xml:space="preserve"> HYPERLINK "mailto:jscharf@syr.gov"</w:instrText>
      </w:r>
      <w:bookmarkStart w:name="_@_0DB40C3A2A6D4DDD9015A3758C074F26Z" w:id="659430152"/>
      <w:r>
        <w:fldChar w:fldCharType="separate"/>
      </w:r>
      <w:bookmarkEnd w:id="659430152"/>
      <w:r w:rsidRPr="01EBDD49" w:rsidR="6D9A33CC">
        <w:rPr>
          <w:rStyle w:val="Mention"/>
          <w:noProof/>
        </w:rPr>
        <w:t>@</w:t>
      </w:r>
      <w:r w:rsidRPr="01EBDD49" w:rsidR="01EBDD49">
        <w:rPr>
          <w:rStyle w:val="Mention"/>
          <w:noProof/>
        </w:rPr>
        <w:t>Scharf, Jason</w:t>
      </w:r>
      <w:commentRangeEnd w:id="78168520"/>
      <w:r>
        <w:rPr>
          <w:rStyle w:val="CommentReference"/>
        </w:rPr>
        <w:commentReference w:id="78168520"/>
      </w:r>
      <w:r>
        <w:fldChar w:fldCharType="end"/>
      </w:r>
      <w:r w:rsidRPr="01EBDD49" w:rsidR="01EBDD49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SJ" w:author="Scharf, Jason" w:date="2024-03-26T14:03:12" w:id="78168520">
    <w:p w:rsidR="01EBDD49" w:rsidRDefault="01EBDD49" w14:paraId="3A8176F8" w14:textId="6295471F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DA86189504FC4313AC5DB035B5EA6762Z" w:id="1749417234"/>
      <w:r>
        <w:fldChar w:fldCharType="separate"/>
      </w:r>
      <w:bookmarkEnd w:id="1749417234"/>
      <w:r w:rsidRPr="01EBDD49" w:rsidR="01EBDD49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3A8176F8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5E2B10B" w16cex:dateUtc="2024-03-26T18:03:12.09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A8176F8" w16cid:durableId="45E2B1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XuX3sYVg" int2:invalidationBookmarkName="" int2:hashCode="5cEnj+BQkBZE21" int2:id="agoyq0A9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9">
    <w:nsid w:val="7ba2b0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8">
    <w:nsid w:val="bce67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7">
    <w:nsid w:val="6a6c722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6">
    <w:nsid w:val="324b49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6d27ea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4">
    <w:nsid w:val="50601c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7105f6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1ea60c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1">
    <w:nsid w:val="3f50bb0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46ae795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76b0d9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8">
    <w:nsid w:val="3d6de4b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12dd3fd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140629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75ad1a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37673f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1523a4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13db98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5e86bd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65be3a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2c58ac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5dba76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121550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2834a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749b3a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793dc6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a5276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6f1a8e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45f52e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33ddc0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ae9d09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4c0e22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27521d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72115f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752b64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a405c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3ca94b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52d121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57a8ba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3377ec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32d021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0740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561986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6fa265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6a3211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49dd73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745a78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634a32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3b9090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e0c93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6cb43e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4e270e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34720c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1d56ca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bf775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3aec1f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3f583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400fcc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4c7852b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23ba03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70742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7ee1c9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50d040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13147b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2bfb44d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57f853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4ce0d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1aa780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42d06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8b55b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5c5f63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8">
    <w:nsid w:val="640c8e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591424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40b7ec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efce6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12dad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9142f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36cf1d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70f93c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a6dd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2f85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b1e1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a501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3">
    <w:abstractNumId w:val="99"/>
  </w:num>
  <w:num w:numId="102">
    <w:abstractNumId w:val="98"/>
  </w:num>
  <w:num w:numId="101">
    <w:abstractNumId w:val="97"/>
  </w:num>
  <w:num w:numId="100">
    <w:abstractNumId w:val="96"/>
  </w:num>
  <w:num w:numId="99">
    <w:abstractNumId w:val="95"/>
  </w:num>
  <w:num w:numId="98">
    <w:abstractNumId w:val="94"/>
  </w:num>
  <w:num w:numId="97">
    <w:abstractNumId w:val="93"/>
  </w:num>
  <w:num w:numId="96">
    <w:abstractNumId w:val="92"/>
  </w:num>
  <w:num w:numId="95">
    <w:abstractNumId w:val="91"/>
  </w:num>
  <w:num w:numId="94">
    <w:abstractNumId w:val="90"/>
  </w:num>
  <w:num w:numId="93">
    <w:abstractNumId w:val="89"/>
  </w:num>
  <w:num w:numId="92">
    <w:abstractNumId w:val="88"/>
  </w:num>
  <w:num w:numId="91">
    <w:abstractNumId w:val="87"/>
  </w:num>
  <w:num w:numId="90">
    <w:abstractNumId w:val="86"/>
  </w:num>
  <w:num w:numId="89">
    <w:abstractNumId w:val="85"/>
  </w:num>
  <w:num w:numId="88">
    <w:abstractNumId w:val="84"/>
  </w:num>
  <w:num w:numId="87">
    <w:abstractNumId w:val="83"/>
  </w:num>
  <w:num w:numId="86">
    <w:abstractNumId w:val="82"/>
  </w:num>
  <w:num w:numId="85">
    <w:abstractNumId w:val="81"/>
  </w:num>
  <w:num w:numId="84">
    <w:abstractNumId w:val="80"/>
  </w:num>
  <w:num w:numId="83">
    <w:abstractNumId w:val="79"/>
  </w:num>
  <w:num w:numId="82">
    <w:abstractNumId w:val="78"/>
  </w:num>
  <w:num w:numId="81">
    <w:abstractNumId w:val="77"/>
  </w:num>
  <w:num w:numId="80">
    <w:abstractNumId w:val="76"/>
  </w:num>
  <w:num w:numId="79">
    <w:abstractNumId w:val="75"/>
  </w:num>
  <w:num w:numId="78">
    <w:abstractNumId w:val="74"/>
  </w:num>
  <w:num w:numId="77">
    <w:abstractNumId w:val="73"/>
  </w:num>
  <w:num w:numId="76">
    <w:abstractNumId w:val="72"/>
  </w:num>
  <w:num w:numId="75">
    <w:abstractNumId w:val="71"/>
  </w:num>
  <w:num w:numId="74">
    <w:abstractNumId w:val="70"/>
  </w:num>
  <w:num w:numId="73">
    <w:abstractNumId w:val="69"/>
  </w:num>
  <w:num w:numId="72">
    <w:abstractNumId w:val="68"/>
  </w:num>
  <w:num w:numId="71">
    <w:abstractNumId w:val="67"/>
  </w:num>
  <w:num w:numId="70">
    <w:abstractNumId w:val="66"/>
  </w:num>
  <w:num w:numId="69">
    <w:abstractNumId w:val="65"/>
  </w:num>
  <w:num w:numId="68">
    <w:abstractNumId w:val="64"/>
  </w:num>
  <w:num w:numId="67">
    <w:abstractNumId w:val="63"/>
  </w:num>
  <w:num w:numId="66">
    <w:abstractNumId w:val="62"/>
  </w:num>
  <w:num w:numId="65">
    <w:abstractNumId w:val="61"/>
  </w:num>
  <w:num w:numId="64">
    <w:abstractNumId w:val="60"/>
  </w:num>
  <w:num w:numId="63">
    <w:abstractNumId w:val="59"/>
  </w:num>
  <w:num w:numId="62">
    <w:abstractNumId w:val="58"/>
  </w:num>
  <w:num w:numId="61">
    <w:abstractNumId w:val="57"/>
  </w:num>
  <w:num w:numId="60">
    <w:abstractNumId w:val="56"/>
  </w:num>
  <w:num w:numId="59">
    <w:abstractNumId w:val="55"/>
  </w:num>
  <w:num w:numId="58">
    <w:abstractNumId w:val="54"/>
  </w:num>
  <w:num w:numId="57">
    <w:abstractNumId w:val="53"/>
  </w:num>
  <w:num w:numId="56">
    <w:abstractNumId w:val="52"/>
  </w:num>
  <w:num w:numId="55">
    <w:abstractNumId w:val="51"/>
  </w:num>
  <w:num w:numId="54">
    <w:abstractNumId w:val="50"/>
  </w:num>
  <w:num w:numId="53">
    <w:abstractNumId w:val="49"/>
  </w:num>
  <w:num w:numId="52">
    <w:abstractNumId w:val="48"/>
  </w:num>
  <w:num w:numId="51">
    <w:abstractNumId w:val="47"/>
  </w:num>
  <w:num w:numId="50">
    <w:abstractNumId w:val="46"/>
  </w:num>
  <w:num w:numId="49">
    <w:abstractNumId w:val="45"/>
  </w:num>
  <w:num w:numId="48">
    <w:abstractNumId w:val="44"/>
  </w:num>
  <w:num w:numId="47">
    <w:abstractNumId w:val="43"/>
  </w:num>
  <w:num w:numId="46">
    <w:abstractNumId w:val="42"/>
  </w:num>
  <w:num w:numId="45">
    <w:abstractNumId w:val="41"/>
  </w:num>
  <w:num w:numId="44">
    <w:abstractNumId w:val="40"/>
  </w:num>
  <w:num w:numId="43">
    <w:abstractNumId w:val="39"/>
  </w:num>
  <w:num w:numId="42">
    <w:abstractNumId w:val="38"/>
  </w:num>
  <w:num w:numId="41">
    <w:abstractNumId w:val="37"/>
  </w:num>
  <w:num w:numId="40">
    <w:abstractNumId w:val="36"/>
  </w:num>
  <w:num w:numId="39">
    <w:abstractNumId w:val="35"/>
  </w:num>
  <w:num w:numId="38">
    <w:abstractNumId w:val="34"/>
  </w:num>
  <w:num w:numId="37">
    <w:abstractNumId w:val="33"/>
  </w:num>
  <w:num w:numId="36">
    <w:abstractNumId w:val="32"/>
  </w:num>
  <w:num w:numId="35">
    <w:abstractNumId w:val="31"/>
  </w:num>
  <w:num w:numId="34">
    <w:abstractNumId w:val="30"/>
  </w:num>
  <w:num w:numId="33">
    <w:abstractNumId w:val="29"/>
  </w:num>
  <w:num w:numId="32">
    <w:abstractNumId w:val="28"/>
  </w:num>
  <w:num w:numId="31">
    <w:abstractNumId w:val="27"/>
  </w:num>
  <w:num w:numId="30">
    <w:abstractNumId w:val="26"/>
  </w:num>
  <w:num w:numId="29">
    <w:abstractNumId w:val="25"/>
  </w:num>
  <w:num w:numId="28">
    <w:abstractNumId w:val="24"/>
  </w:num>
  <w:num w:numId="27">
    <w:abstractNumId w:val="23"/>
  </w:num>
  <w:num w:numId="26">
    <w:abstractNumId w:val="22"/>
  </w:num>
  <w:num w:numId="25">
    <w:abstractNumId w:val="21"/>
  </w: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Scharf, Jason">
    <w15:presenceInfo w15:providerId="AD" w15:userId="S::jscharf@syr.gov::a2955c1a-834d-45f4-a24b-1ce392e94d5e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ED2C7"/>
    <w:rsid w:val="002F12AC"/>
    <w:rsid w:val="00496215"/>
    <w:rsid w:val="004A3236"/>
    <w:rsid w:val="004B5A3E"/>
    <w:rsid w:val="004E29B3"/>
    <w:rsid w:val="004F6F73"/>
    <w:rsid w:val="004FF408"/>
    <w:rsid w:val="0051DFC3"/>
    <w:rsid w:val="00542467"/>
    <w:rsid w:val="00590D07"/>
    <w:rsid w:val="0077B636"/>
    <w:rsid w:val="00784D58"/>
    <w:rsid w:val="007A76BE"/>
    <w:rsid w:val="00861EB9"/>
    <w:rsid w:val="008D6863"/>
    <w:rsid w:val="00908627"/>
    <w:rsid w:val="00AC6545"/>
    <w:rsid w:val="00B6C447"/>
    <w:rsid w:val="00B86B75"/>
    <w:rsid w:val="00BC48D5"/>
    <w:rsid w:val="00C16CAF"/>
    <w:rsid w:val="00C36279"/>
    <w:rsid w:val="00C40627"/>
    <w:rsid w:val="00C838AC"/>
    <w:rsid w:val="00D054B6"/>
    <w:rsid w:val="00D253CD"/>
    <w:rsid w:val="00D323DC"/>
    <w:rsid w:val="00D44D5B"/>
    <w:rsid w:val="00D6B740"/>
    <w:rsid w:val="00D80AC2"/>
    <w:rsid w:val="00D9454D"/>
    <w:rsid w:val="00DCEDC0"/>
    <w:rsid w:val="00DE233F"/>
    <w:rsid w:val="00E315A3"/>
    <w:rsid w:val="00E922A3"/>
    <w:rsid w:val="00EE7B87"/>
    <w:rsid w:val="00F05BAB"/>
    <w:rsid w:val="01148174"/>
    <w:rsid w:val="0116C6AE"/>
    <w:rsid w:val="0123961F"/>
    <w:rsid w:val="0134B618"/>
    <w:rsid w:val="0145F0EF"/>
    <w:rsid w:val="014F3CDF"/>
    <w:rsid w:val="017A4491"/>
    <w:rsid w:val="017D7666"/>
    <w:rsid w:val="017E5D4A"/>
    <w:rsid w:val="0186424B"/>
    <w:rsid w:val="0186425C"/>
    <w:rsid w:val="0190E3C8"/>
    <w:rsid w:val="0193DE54"/>
    <w:rsid w:val="019F3432"/>
    <w:rsid w:val="01B99A43"/>
    <w:rsid w:val="01CBBBA2"/>
    <w:rsid w:val="01CE2089"/>
    <w:rsid w:val="01D09682"/>
    <w:rsid w:val="01DF2D66"/>
    <w:rsid w:val="01EBDD49"/>
    <w:rsid w:val="020FFE94"/>
    <w:rsid w:val="0215E8DB"/>
    <w:rsid w:val="021A3681"/>
    <w:rsid w:val="0221FE38"/>
    <w:rsid w:val="02227DBF"/>
    <w:rsid w:val="0227562F"/>
    <w:rsid w:val="0230A3AD"/>
    <w:rsid w:val="02349C83"/>
    <w:rsid w:val="0243290A"/>
    <w:rsid w:val="0243A8B0"/>
    <w:rsid w:val="028C6DCA"/>
    <w:rsid w:val="0291FEA9"/>
    <w:rsid w:val="029BF349"/>
    <w:rsid w:val="02A565A6"/>
    <w:rsid w:val="02AC4768"/>
    <w:rsid w:val="02ACFA34"/>
    <w:rsid w:val="02B2AF2D"/>
    <w:rsid w:val="02C1D60C"/>
    <w:rsid w:val="02D1C3F7"/>
    <w:rsid w:val="02DF1E93"/>
    <w:rsid w:val="02F23FA2"/>
    <w:rsid w:val="02F8238F"/>
    <w:rsid w:val="02FDC270"/>
    <w:rsid w:val="03132417"/>
    <w:rsid w:val="031AE4AD"/>
    <w:rsid w:val="03335608"/>
    <w:rsid w:val="033A805A"/>
    <w:rsid w:val="033B0493"/>
    <w:rsid w:val="03534682"/>
    <w:rsid w:val="0362255B"/>
    <w:rsid w:val="036A84CD"/>
    <w:rsid w:val="036ABAAC"/>
    <w:rsid w:val="03A2E1E5"/>
    <w:rsid w:val="03C9D2EA"/>
    <w:rsid w:val="03E14F46"/>
    <w:rsid w:val="04149AD0"/>
    <w:rsid w:val="0461ABE5"/>
    <w:rsid w:val="04639BCB"/>
    <w:rsid w:val="047AEEF4"/>
    <w:rsid w:val="0482F623"/>
    <w:rsid w:val="04A2AA45"/>
    <w:rsid w:val="04B0CC33"/>
    <w:rsid w:val="04B1E7DA"/>
    <w:rsid w:val="04BBE9DC"/>
    <w:rsid w:val="04BDE30D"/>
    <w:rsid w:val="04C41C37"/>
    <w:rsid w:val="04CCA47F"/>
    <w:rsid w:val="04CFE993"/>
    <w:rsid w:val="04D1EA47"/>
    <w:rsid w:val="04DAD36D"/>
    <w:rsid w:val="04FCC527"/>
    <w:rsid w:val="0507BD3E"/>
    <w:rsid w:val="05266D58"/>
    <w:rsid w:val="052F947F"/>
    <w:rsid w:val="05328BFF"/>
    <w:rsid w:val="0563F74A"/>
    <w:rsid w:val="05C393AD"/>
    <w:rsid w:val="05C96A5C"/>
    <w:rsid w:val="05DCAD70"/>
    <w:rsid w:val="05F0C886"/>
    <w:rsid w:val="0612B5EF"/>
    <w:rsid w:val="0616AB8B"/>
    <w:rsid w:val="0616BF55"/>
    <w:rsid w:val="06196212"/>
    <w:rsid w:val="063D96B4"/>
    <w:rsid w:val="063DECB0"/>
    <w:rsid w:val="0651CE6D"/>
    <w:rsid w:val="0652E700"/>
    <w:rsid w:val="06796F03"/>
    <w:rsid w:val="068B7ED2"/>
    <w:rsid w:val="068CFDBA"/>
    <w:rsid w:val="0693A235"/>
    <w:rsid w:val="06948D0C"/>
    <w:rsid w:val="0698DB33"/>
    <w:rsid w:val="06A60D2F"/>
    <w:rsid w:val="06B9BD63"/>
    <w:rsid w:val="06BF358C"/>
    <w:rsid w:val="06C12147"/>
    <w:rsid w:val="06D6AAD3"/>
    <w:rsid w:val="06EAEA70"/>
    <w:rsid w:val="06F66CB3"/>
    <w:rsid w:val="070605B8"/>
    <w:rsid w:val="070D7D52"/>
    <w:rsid w:val="073DA4D5"/>
    <w:rsid w:val="073EFE52"/>
    <w:rsid w:val="0741DD68"/>
    <w:rsid w:val="0747B613"/>
    <w:rsid w:val="074CFCB3"/>
    <w:rsid w:val="0753AFFE"/>
    <w:rsid w:val="077A4F01"/>
    <w:rsid w:val="077C4CAF"/>
    <w:rsid w:val="07806B57"/>
    <w:rsid w:val="079DA298"/>
    <w:rsid w:val="07BD1FF9"/>
    <w:rsid w:val="07BD3E88"/>
    <w:rsid w:val="07CDD74F"/>
    <w:rsid w:val="07F58C54"/>
    <w:rsid w:val="082B87A7"/>
    <w:rsid w:val="0843B10A"/>
    <w:rsid w:val="085A3CD0"/>
    <w:rsid w:val="085E0E1A"/>
    <w:rsid w:val="08B43519"/>
    <w:rsid w:val="08B53D6D"/>
    <w:rsid w:val="08CA4564"/>
    <w:rsid w:val="090418DF"/>
    <w:rsid w:val="09165E1A"/>
    <w:rsid w:val="0917EEFF"/>
    <w:rsid w:val="0918D6C3"/>
    <w:rsid w:val="092F9E37"/>
    <w:rsid w:val="093B8E50"/>
    <w:rsid w:val="0955BA70"/>
    <w:rsid w:val="095617B4"/>
    <w:rsid w:val="097F93B6"/>
    <w:rsid w:val="0984F551"/>
    <w:rsid w:val="09883B7E"/>
    <w:rsid w:val="09999D65"/>
    <w:rsid w:val="09B277CC"/>
    <w:rsid w:val="09C85BB7"/>
    <w:rsid w:val="09E3FBE7"/>
    <w:rsid w:val="0A044587"/>
    <w:rsid w:val="0A164E7A"/>
    <w:rsid w:val="0A297112"/>
    <w:rsid w:val="0A2FAD19"/>
    <w:rsid w:val="0A456533"/>
    <w:rsid w:val="0A7EBB16"/>
    <w:rsid w:val="0AB284DD"/>
    <w:rsid w:val="0AB2F044"/>
    <w:rsid w:val="0AB3045D"/>
    <w:rsid w:val="0AB3BF60"/>
    <w:rsid w:val="0ACB0B6D"/>
    <w:rsid w:val="0ACE3852"/>
    <w:rsid w:val="0AD18A2F"/>
    <w:rsid w:val="0AD2974F"/>
    <w:rsid w:val="0AED6283"/>
    <w:rsid w:val="0AF09019"/>
    <w:rsid w:val="0AF7BDE6"/>
    <w:rsid w:val="0B17DA21"/>
    <w:rsid w:val="0B2D2D16"/>
    <w:rsid w:val="0B4CA939"/>
    <w:rsid w:val="0B4FECF4"/>
    <w:rsid w:val="0B54BE85"/>
    <w:rsid w:val="0B71415A"/>
    <w:rsid w:val="0B7CA560"/>
    <w:rsid w:val="0B92A6AF"/>
    <w:rsid w:val="0B94387F"/>
    <w:rsid w:val="0BA03ACD"/>
    <w:rsid w:val="0BA1F0C3"/>
    <w:rsid w:val="0BB57305"/>
    <w:rsid w:val="0BCF0009"/>
    <w:rsid w:val="0BE7298A"/>
    <w:rsid w:val="0C229144"/>
    <w:rsid w:val="0C23E860"/>
    <w:rsid w:val="0C29D15B"/>
    <w:rsid w:val="0C2B4B62"/>
    <w:rsid w:val="0C382AAF"/>
    <w:rsid w:val="0C392150"/>
    <w:rsid w:val="0C39EE7E"/>
    <w:rsid w:val="0C40F1BD"/>
    <w:rsid w:val="0C647313"/>
    <w:rsid w:val="0C8600D9"/>
    <w:rsid w:val="0CA4153A"/>
    <w:rsid w:val="0CA9A5C8"/>
    <w:rsid w:val="0CD0B504"/>
    <w:rsid w:val="0CDA49EA"/>
    <w:rsid w:val="0CDA8208"/>
    <w:rsid w:val="0CF881EA"/>
    <w:rsid w:val="0CFDBB18"/>
    <w:rsid w:val="0CFF6501"/>
    <w:rsid w:val="0D2B03DB"/>
    <w:rsid w:val="0D2E7710"/>
    <w:rsid w:val="0D3803A5"/>
    <w:rsid w:val="0D4690F6"/>
    <w:rsid w:val="0D562D65"/>
    <w:rsid w:val="0D5B9B0A"/>
    <w:rsid w:val="0D5DED2D"/>
    <w:rsid w:val="0D762F41"/>
    <w:rsid w:val="0D76C24A"/>
    <w:rsid w:val="0D81C430"/>
    <w:rsid w:val="0D83B428"/>
    <w:rsid w:val="0D917C71"/>
    <w:rsid w:val="0D99EF07"/>
    <w:rsid w:val="0DA6BF81"/>
    <w:rsid w:val="0DC12710"/>
    <w:rsid w:val="0DCDB151"/>
    <w:rsid w:val="0DD2D97B"/>
    <w:rsid w:val="0DE3BA09"/>
    <w:rsid w:val="0DE7A218"/>
    <w:rsid w:val="0DEB6022"/>
    <w:rsid w:val="0DEFACDB"/>
    <w:rsid w:val="0E11DFF7"/>
    <w:rsid w:val="0E133920"/>
    <w:rsid w:val="0E21001D"/>
    <w:rsid w:val="0E2C76AD"/>
    <w:rsid w:val="0E33FF4B"/>
    <w:rsid w:val="0E5BACA1"/>
    <w:rsid w:val="0E752DAA"/>
    <w:rsid w:val="0E7599F1"/>
    <w:rsid w:val="0E8058A4"/>
    <w:rsid w:val="0E8B368A"/>
    <w:rsid w:val="0EA48A71"/>
    <w:rsid w:val="0EAD2BAA"/>
    <w:rsid w:val="0EC736F1"/>
    <w:rsid w:val="0ECE128A"/>
    <w:rsid w:val="0ED73D91"/>
    <w:rsid w:val="0EDF7EBA"/>
    <w:rsid w:val="0F06A0CB"/>
    <w:rsid w:val="0F3CE1E8"/>
    <w:rsid w:val="0F5A20DE"/>
    <w:rsid w:val="0F615836"/>
    <w:rsid w:val="0F7D21A9"/>
    <w:rsid w:val="0F7E826F"/>
    <w:rsid w:val="0F907F87"/>
    <w:rsid w:val="0FA397C3"/>
    <w:rsid w:val="0FBDA19B"/>
    <w:rsid w:val="0FE65DA0"/>
    <w:rsid w:val="0FE708E4"/>
    <w:rsid w:val="0FE775DC"/>
    <w:rsid w:val="0FEEEBDF"/>
    <w:rsid w:val="0FFE9C83"/>
    <w:rsid w:val="10009E39"/>
    <w:rsid w:val="1009DED0"/>
    <w:rsid w:val="100B6BA5"/>
    <w:rsid w:val="1015F6F1"/>
    <w:rsid w:val="101D3C7E"/>
    <w:rsid w:val="101DB2AE"/>
    <w:rsid w:val="103EF631"/>
    <w:rsid w:val="10412567"/>
    <w:rsid w:val="1074BA89"/>
    <w:rsid w:val="10858138"/>
    <w:rsid w:val="10A2712C"/>
    <w:rsid w:val="10BB54EA"/>
    <w:rsid w:val="10C4662A"/>
    <w:rsid w:val="10C5006C"/>
    <w:rsid w:val="10C91E90"/>
    <w:rsid w:val="10D57EDF"/>
    <w:rsid w:val="10DCDF24"/>
    <w:rsid w:val="10F010A3"/>
    <w:rsid w:val="10FA91D1"/>
    <w:rsid w:val="110C184E"/>
    <w:rsid w:val="11171A09"/>
    <w:rsid w:val="11391C85"/>
    <w:rsid w:val="114A033F"/>
    <w:rsid w:val="1158ABD5"/>
    <w:rsid w:val="115C14B9"/>
    <w:rsid w:val="118F9A69"/>
    <w:rsid w:val="119163F1"/>
    <w:rsid w:val="1195CB00"/>
    <w:rsid w:val="11B6E142"/>
    <w:rsid w:val="11BBC016"/>
    <w:rsid w:val="11C3FA79"/>
    <w:rsid w:val="11DC5EB0"/>
    <w:rsid w:val="11E78378"/>
    <w:rsid w:val="120831D6"/>
    <w:rsid w:val="12117005"/>
    <w:rsid w:val="122E0B03"/>
    <w:rsid w:val="1230084C"/>
    <w:rsid w:val="123E418D"/>
    <w:rsid w:val="124325F7"/>
    <w:rsid w:val="124BA65A"/>
    <w:rsid w:val="128157E7"/>
    <w:rsid w:val="128820CD"/>
    <w:rsid w:val="128A2FF3"/>
    <w:rsid w:val="12B00FF9"/>
    <w:rsid w:val="12D31A94"/>
    <w:rsid w:val="12D9E7C7"/>
    <w:rsid w:val="12EAA40D"/>
    <w:rsid w:val="12FF83C6"/>
    <w:rsid w:val="13033DD9"/>
    <w:rsid w:val="130B1253"/>
    <w:rsid w:val="130E6ABA"/>
    <w:rsid w:val="132B6ACA"/>
    <w:rsid w:val="13525865"/>
    <w:rsid w:val="137709C3"/>
    <w:rsid w:val="13905811"/>
    <w:rsid w:val="13980D92"/>
    <w:rsid w:val="13B6D956"/>
    <w:rsid w:val="13BBD2EA"/>
    <w:rsid w:val="13C9E403"/>
    <w:rsid w:val="13D0406E"/>
    <w:rsid w:val="13D7E39F"/>
    <w:rsid w:val="13E6F6A7"/>
    <w:rsid w:val="140F2EB6"/>
    <w:rsid w:val="14164EA3"/>
    <w:rsid w:val="141B0824"/>
    <w:rsid w:val="14301DAF"/>
    <w:rsid w:val="14445731"/>
    <w:rsid w:val="145EEE5F"/>
    <w:rsid w:val="148A682A"/>
    <w:rsid w:val="148E3D68"/>
    <w:rsid w:val="14916B3B"/>
    <w:rsid w:val="1496BB51"/>
    <w:rsid w:val="14A88F57"/>
    <w:rsid w:val="14BB80E0"/>
    <w:rsid w:val="14D01C16"/>
    <w:rsid w:val="14E5D794"/>
    <w:rsid w:val="14EE28C6"/>
    <w:rsid w:val="15000590"/>
    <w:rsid w:val="150B20D5"/>
    <w:rsid w:val="15451C1F"/>
    <w:rsid w:val="154F9C6B"/>
    <w:rsid w:val="15697623"/>
    <w:rsid w:val="156AC73A"/>
    <w:rsid w:val="156DD0EE"/>
    <w:rsid w:val="15888C8A"/>
    <w:rsid w:val="1589AA54"/>
    <w:rsid w:val="158F2D2E"/>
    <w:rsid w:val="158FFAAF"/>
    <w:rsid w:val="158FFAAF"/>
    <w:rsid w:val="1598061C"/>
    <w:rsid w:val="15B74658"/>
    <w:rsid w:val="15C38F84"/>
    <w:rsid w:val="1602AD89"/>
    <w:rsid w:val="161D7462"/>
    <w:rsid w:val="162DEAD1"/>
    <w:rsid w:val="1645120F"/>
    <w:rsid w:val="164D9F48"/>
    <w:rsid w:val="164E0D53"/>
    <w:rsid w:val="16541A45"/>
    <w:rsid w:val="165FE814"/>
    <w:rsid w:val="16701DE8"/>
    <w:rsid w:val="167C33E9"/>
    <w:rsid w:val="167DFDE8"/>
    <w:rsid w:val="168ABA34"/>
    <w:rsid w:val="16A1B4BB"/>
    <w:rsid w:val="16B0B979"/>
    <w:rsid w:val="16D8304B"/>
    <w:rsid w:val="16DBFF3F"/>
    <w:rsid w:val="16DE2B5C"/>
    <w:rsid w:val="16E8B405"/>
    <w:rsid w:val="16F21FAD"/>
    <w:rsid w:val="170DA763"/>
    <w:rsid w:val="170E8359"/>
    <w:rsid w:val="170FA372"/>
    <w:rsid w:val="1715376B"/>
    <w:rsid w:val="173F6AB7"/>
    <w:rsid w:val="174604DF"/>
    <w:rsid w:val="175BCCFB"/>
    <w:rsid w:val="1785E4F6"/>
    <w:rsid w:val="179B7CBA"/>
    <w:rsid w:val="179D88F2"/>
    <w:rsid w:val="17A62333"/>
    <w:rsid w:val="17B17FB9"/>
    <w:rsid w:val="17B98E45"/>
    <w:rsid w:val="17C2FD78"/>
    <w:rsid w:val="17C90BFD"/>
    <w:rsid w:val="17D343C3"/>
    <w:rsid w:val="17E7F99F"/>
    <w:rsid w:val="181203E4"/>
    <w:rsid w:val="181EF27D"/>
    <w:rsid w:val="18434197"/>
    <w:rsid w:val="1846AAC5"/>
    <w:rsid w:val="1862E36D"/>
    <w:rsid w:val="18792D91"/>
    <w:rsid w:val="18B6B152"/>
    <w:rsid w:val="18BDF601"/>
    <w:rsid w:val="18BF1930"/>
    <w:rsid w:val="18DFFE45"/>
    <w:rsid w:val="18E6422F"/>
    <w:rsid w:val="18FF3416"/>
    <w:rsid w:val="1902780A"/>
    <w:rsid w:val="1902F7C7"/>
    <w:rsid w:val="19032FDD"/>
    <w:rsid w:val="192A4878"/>
    <w:rsid w:val="19395953"/>
    <w:rsid w:val="19425C18"/>
    <w:rsid w:val="19441E16"/>
    <w:rsid w:val="19458D6E"/>
    <w:rsid w:val="194BCF71"/>
    <w:rsid w:val="1959F3FF"/>
    <w:rsid w:val="1965051A"/>
    <w:rsid w:val="19842234"/>
    <w:rsid w:val="199234DC"/>
    <w:rsid w:val="19949C67"/>
    <w:rsid w:val="199AAC4E"/>
    <w:rsid w:val="199DC375"/>
    <w:rsid w:val="19A6D35D"/>
    <w:rsid w:val="19A7807F"/>
    <w:rsid w:val="19B8552E"/>
    <w:rsid w:val="19DF1EDF"/>
    <w:rsid w:val="19E3496D"/>
    <w:rsid w:val="1A052062"/>
    <w:rsid w:val="1A0FE317"/>
    <w:rsid w:val="1A2A3159"/>
    <w:rsid w:val="1A38217D"/>
    <w:rsid w:val="1A3FE66E"/>
    <w:rsid w:val="1A457E18"/>
    <w:rsid w:val="1A5DC8E5"/>
    <w:rsid w:val="1A6F8F18"/>
    <w:rsid w:val="1A88A8ED"/>
    <w:rsid w:val="1AA1F981"/>
    <w:rsid w:val="1AC6E384"/>
    <w:rsid w:val="1AE98069"/>
    <w:rsid w:val="1AF1BC28"/>
    <w:rsid w:val="1B05F934"/>
    <w:rsid w:val="1B0746B3"/>
    <w:rsid w:val="1B12F09A"/>
    <w:rsid w:val="1B3A8855"/>
    <w:rsid w:val="1B42A3BE"/>
    <w:rsid w:val="1B49A4A6"/>
    <w:rsid w:val="1B55F086"/>
    <w:rsid w:val="1B6609BD"/>
    <w:rsid w:val="1B69F473"/>
    <w:rsid w:val="1B9A842F"/>
    <w:rsid w:val="1BB593C5"/>
    <w:rsid w:val="1BE77B46"/>
    <w:rsid w:val="1BF49A38"/>
    <w:rsid w:val="1C1BF986"/>
    <w:rsid w:val="1C379FC9"/>
    <w:rsid w:val="1C3A94C8"/>
    <w:rsid w:val="1C6CF144"/>
    <w:rsid w:val="1C93D5C4"/>
    <w:rsid w:val="1CA57686"/>
    <w:rsid w:val="1CA6EE86"/>
    <w:rsid w:val="1CC37B4D"/>
    <w:rsid w:val="1CDDED90"/>
    <w:rsid w:val="1CDF2141"/>
    <w:rsid w:val="1CEE2252"/>
    <w:rsid w:val="1D06E308"/>
    <w:rsid w:val="1D0A2822"/>
    <w:rsid w:val="1D24FE35"/>
    <w:rsid w:val="1D29D248"/>
    <w:rsid w:val="1D449ADA"/>
    <w:rsid w:val="1D4838D4"/>
    <w:rsid w:val="1D7D1EDA"/>
    <w:rsid w:val="1D89EBC6"/>
    <w:rsid w:val="1D99EAB8"/>
    <w:rsid w:val="1DA1F3BF"/>
    <w:rsid w:val="1DA392A5"/>
    <w:rsid w:val="1DA6011B"/>
    <w:rsid w:val="1DB5DE81"/>
    <w:rsid w:val="1DE7CCC3"/>
    <w:rsid w:val="1E3D2AB7"/>
    <w:rsid w:val="1E3EB743"/>
    <w:rsid w:val="1E3EF86B"/>
    <w:rsid w:val="1E422D17"/>
    <w:rsid w:val="1E428547"/>
    <w:rsid w:val="1E488EA8"/>
    <w:rsid w:val="1E4A915C"/>
    <w:rsid w:val="1E821BF4"/>
    <w:rsid w:val="1E89D4CE"/>
    <w:rsid w:val="1E8D9148"/>
    <w:rsid w:val="1EF4EE1A"/>
    <w:rsid w:val="1F20494C"/>
    <w:rsid w:val="1F756AA4"/>
    <w:rsid w:val="1F8226F8"/>
    <w:rsid w:val="1F98753F"/>
    <w:rsid w:val="1FA3F60B"/>
    <w:rsid w:val="1FC3BCB8"/>
    <w:rsid w:val="1FDBB2EB"/>
    <w:rsid w:val="1FE82568"/>
    <w:rsid w:val="1FEC0DA3"/>
    <w:rsid w:val="1FEE6084"/>
    <w:rsid w:val="1FF6FA84"/>
    <w:rsid w:val="2014C04D"/>
    <w:rsid w:val="20158E52"/>
    <w:rsid w:val="202DA93A"/>
    <w:rsid w:val="203E83CA"/>
    <w:rsid w:val="205378D0"/>
    <w:rsid w:val="2056C17E"/>
    <w:rsid w:val="20703FC5"/>
    <w:rsid w:val="20744E16"/>
    <w:rsid w:val="2080A587"/>
    <w:rsid w:val="20824D62"/>
    <w:rsid w:val="2094E49A"/>
    <w:rsid w:val="20AD69AE"/>
    <w:rsid w:val="20C56126"/>
    <w:rsid w:val="20DCD5EB"/>
    <w:rsid w:val="20E4AFB5"/>
    <w:rsid w:val="20E57306"/>
    <w:rsid w:val="20E655A7"/>
    <w:rsid w:val="20F15414"/>
    <w:rsid w:val="20F52E08"/>
    <w:rsid w:val="211C4FB9"/>
    <w:rsid w:val="2127185F"/>
    <w:rsid w:val="214F960B"/>
    <w:rsid w:val="216F95C6"/>
    <w:rsid w:val="216FF1C9"/>
    <w:rsid w:val="218228BF"/>
    <w:rsid w:val="21905E19"/>
    <w:rsid w:val="21C0D3B0"/>
    <w:rsid w:val="21F2F19A"/>
    <w:rsid w:val="21FE08EE"/>
    <w:rsid w:val="21FEA9D4"/>
    <w:rsid w:val="22180BFD"/>
    <w:rsid w:val="221D34CE"/>
    <w:rsid w:val="224585D0"/>
    <w:rsid w:val="224C24F2"/>
    <w:rsid w:val="224D6126"/>
    <w:rsid w:val="2250BB0A"/>
    <w:rsid w:val="2271F13D"/>
    <w:rsid w:val="2274F7F7"/>
    <w:rsid w:val="227BADF0"/>
    <w:rsid w:val="22853F74"/>
    <w:rsid w:val="22854D36"/>
    <w:rsid w:val="229380C0"/>
    <w:rsid w:val="22998126"/>
    <w:rsid w:val="229A04D7"/>
    <w:rsid w:val="22A17679"/>
    <w:rsid w:val="22B93B24"/>
    <w:rsid w:val="22C696FC"/>
    <w:rsid w:val="22CE9703"/>
    <w:rsid w:val="22D00B26"/>
    <w:rsid w:val="22DB51B0"/>
    <w:rsid w:val="2304DA22"/>
    <w:rsid w:val="230B6627"/>
    <w:rsid w:val="230DC825"/>
    <w:rsid w:val="23191728"/>
    <w:rsid w:val="231EE387"/>
    <w:rsid w:val="232E9B46"/>
    <w:rsid w:val="2364F0CD"/>
    <w:rsid w:val="237D8F82"/>
    <w:rsid w:val="23B147BC"/>
    <w:rsid w:val="23B3DC5E"/>
    <w:rsid w:val="23BF79B8"/>
    <w:rsid w:val="23EC94AB"/>
    <w:rsid w:val="2410C858"/>
    <w:rsid w:val="242F03C7"/>
    <w:rsid w:val="242F5121"/>
    <w:rsid w:val="2430BE00"/>
    <w:rsid w:val="243A672E"/>
    <w:rsid w:val="24555184"/>
    <w:rsid w:val="245E415B"/>
    <w:rsid w:val="2461766A"/>
    <w:rsid w:val="246A6764"/>
    <w:rsid w:val="2496F101"/>
    <w:rsid w:val="24ACB42A"/>
    <w:rsid w:val="24BDDBDC"/>
    <w:rsid w:val="24C5287D"/>
    <w:rsid w:val="24D5BF6A"/>
    <w:rsid w:val="24DF98C8"/>
    <w:rsid w:val="24E71132"/>
    <w:rsid w:val="24EBD954"/>
    <w:rsid w:val="24FBB82D"/>
    <w:rsid w:val="24FD7BA5"/>
    <w:rsid w:val="2543CE23"/>
    <w:rsid w:val="255A90D0"/>
    <w:rsid w:val="257C137F"/>
    <w:rsid w:val="258830BF"/>
    <w:rsid w:val="25AC8051"/>
    <w:rsid w:val="25B6A3E5"/>
    <w:rsid w:val="25B6A5BB"/>
    <w:rsid w:val="25BCE036"/>
    <w:rsid w:val="25D121E8"/>
    <w:rsid w:val="25D2800E"/>
    <w:rsid w:val="25E784DA"/>
    <w:rsid w:val="25E7B6B3"/>
    <w:rsid w:val="25EFC0DC"/>
    <w:rsid w:val="2601E369"/>
    <w:rsid w:val="26101FA4"/>
    <w:rsid w:val="2612F272"/>
    <w:rsid w:val="2614D863"/>
    <w:rsid w:val="264ADCE7"/>
    <w:rsid w:val="264AF46F"/>
    <w:rsid w:val="2691B08B"/>
    <w:rsid w:val="26C002A7"/>
    <w:rsid w:val="26C4FA2E"/>
    <w:rsid w:val="26E7D7FD"/>
    <w:rsid w:val="26EF8C04"/>
    <w:rsid w:val="26F04309"/>
    <w:rsid w:val="270A5961"/>
    <w:rsid w:val="270D03AE"/>
    <w:rsid w:val="272BE12F"/>
    <w:rsid w:val="2738AF19"/>
    <w:rsid w:val="277586AC"/>
    <w:rsid w:val="27801A40"/>
    <w:rsid w:val="27A20826"/>
    <w:rsid w:val="27C90948"/>
    <w:rsid w:val="27E6C4D0"/>
    <w:rsid w:val="27E77726"/>
    <w:rsid w:val="27FFADEB"/>
    <w:rsid w:val="2807B17F"/>
    <w:rsid w:val="281B54CE"/>
    <w:rsid w:val="281B6C17"/>
    <w:rsid w:val="28391758"/>
    <w:rsid w:val="2863BB08"/>
    <w:rsid w:val="2868B227"/>
    <w:rsid w:val="286DF5F6"/>
    <w:rsid w:val="28775FF8"/>
    <w:rsid w:val="288300C8"/>
    <w:rsid w:val="28937F6E"/>
    <w:rsid w:val="28AA0323"/>
    <w:rsid w:val="28B3B441"/>
    <w:rsid w:val="28BAC076"/>
    <w:rsid w:val="28BD5B20"/>
    <w:rsid w:val="28E09724"/>
    <w:rsid w:val="28E7D574"/>
    <w:rsid w:val="28EF848B"/>
    <w:rsid w:val="29042F23"/>
    <w:rsid w:val="2905139B"/>
    <w:rsid w:val="290D3A97"/>
    <w:rsid w:val="290F3CD4"/>
    <w:rsid w:val="290F69E0"/>
    <w:rsid w:val="292BF2F1"/>
    <w:rsid w:val="2964B58E"/>
    <w:rsid w:val="296E4E2D"/>
    <w:rsid w:val="297B426C"/>
    <w:rsid w:val="297FF28A"/>
    <w:rsid w:val="29A381E0"/>
    <w:rsid w:val="29B4E4B0"/>
    <w:rsid w:val="29B7DAAD"/>
    <w:rsid w:val="29BADA36"/>
    <w:rsid w:val="29C1360E"/>
    <w:rsid w:val="29EC75D7"/>
    <w:rsid w:val="29F03171"/>
    <w:rsid w:val="29F3A254"/>
    <w:rsid w:val="2A1763FF"/>
    <w:rsid w:val="2A2A7E19"/>
    <w:rsid w:val="2A331A78"/>
    <w:rsid w:val="2A3489C9"/>
    <w:rsid w:val="2A3E5627"/>
    <w:rsid w:val="2A405523"/>
    <w:rsid w:val="2A710C64"/>
    <w:rsid w:val="2A836219"/>
    <w:rsid w:val="2A983EDF"/>
    <w:rsid w:val="2AA8CF9D"/>
    <w:rsid w:val="2AB36FEE"/>
    <w:rsid w:val="2ABCCFBD"/>
    <w:rsid w:val="2AC14D2F"/>
    <w:rsid w:val="2AC7725C"/>
    <w:rsid w:val="2AC8D500"/>
    <w:rsid w:val="2AC98921"/>
    <w:rsid w:val="2AEFDF11"/>
    <w:rsid w:val="2AF0EA08"/>
    <w:rsid w:val="2B441BF9"/>
    <w:rsid w:val="2B462985"/>
    <w:rsid w:val="2B548DFF"/>
    <w:rsid w:val="2B61FE9D"/>
    <w:rsid w:val="2B6545FD"/>
    <w:rsid w:val="2B901D93"/>
    <w:rsid w:val="2BB8C53A"/>
    <w:rsid w:val="2BCC90C2"/>
    <w:rsid w:val="2BE362FD"/>
    <w:rsid w:val="2BE447AB"/>
    <w:rsid w:val="2BE83EBB"/>
    <w:rsid w:val="2BE97FD3"/>
    <w:rsid w:val="2BEC531A"/>
    <w:rsid w:val="2C340F40"/>
    <w:rsid w:val="2C380E5B"/>
    <w:rsid w:val="2C3E6EC5"/>
    <w:rsid w:val="2C472D36"/>
    <w:rsid w:val="2C4DA234"/>
    <w:rsid w:val="2C79C0DC"/>
    <w:rsid w:val="2C805EA5"/>
    <w:rsid w:val="2CA0F569"/>
    <w:rsid w:val="2CAD34AD"/>
    <w:rsid w:val="2CBA35F3"/>
    <w:rsid w:val="2CBBCC85"/>
    <w:rsid w:val="2CFC856F"/>
    <w:rsid w:val="2D0FD237"/>
    <w:rsid w:val="2D21AF1C"/>
    <w:rsid w:val="2D54265C"/>
    <w:rsid w:val="2D686123"/>
    <w:rsid w:val="2D7E426B"/>
    <w:rsid w:val="2D890EED"/>
    <w:rsid w:val="2D8EDB39"/>
    <w:rsid w:val="2D9F1170"/>
    <w:rsid w:val="2DB6B744"/>
    <w:rsid w:val="2DF38230"/>
    <w:rsid w:val="2DFC5E05"/>
    <w:rsid w:val="2DFEE96F"/>
    <w:rsid w:val="2E28D3BC"/>
    <w:rsid w:val="2E576145"/>
    <w:rsid w:val="2E61CC56"/>
    <w:rsid w:val="2E67E91D"/>
    <w:rsid w:val="2E720DDC"/>
    <w:rsid w:val="2E806895"/>
    <w:rsid w:val="2E80A5F6"/>
    <w:rsid w:val="2E900F1F"/>
    <w:rsid w:val="2E914770"/>
    <w:rsid w:val="2E9D020D"/>
    <w:rsid w:val="2EC30D2F"/>
    <w:rsid w:val="2EC4D367"/>
    <w:rsid w:val="2EC71E8F"/>
    <w:rsid w:val="2ED58388"/>
    <w:rsid w:val="2EEED48D"/>
    <w:rsid w:val="2EF2E3D3"/>
    <w:rsid w:val="2EF68F05"/>
    <w:rsid w:val="2EFA46D6"/>
    <w:rsid w:val="2EFB54EE"/>
    <w:rsid w:val="2F020189"/>
    <w:rsid w:val="2F29FF19"/>
    <w:rsid w:val="2F37A68E"/>
    <w:rsid w:val="2F393F91"/>
    <w:rsid w:val="2F4F44C7"/>
    <w:rsid w:val="2F7370A7"/>
    <w:rsid w:val="2F7D783A"/>
    <w:rsid w:val="2F9307C4"/>
    <w:rsid w:val="2FA34E62"/>
    <w:rsid w:val="2FADEA30"/>
    <w:rsid w:val="2FB5654D"/>
    <w:rsid w:val="2FB69C3E"/>
    <w:rsid w:val="2FE9E8E1"/>
    <w:rsid w:val="2FEEC8C9"/>
    <w:rsid w:val="2FF6F1BE"/>
    <w:rsid w:val="301C38F6"/>
    <w:rsid w:val="3026CDD4"/>
    <w:rsid w:val="304363C1"/>
    <w:rsid w:val="3049A48C"/>
    <w:rsid w:val="304ADE73"/>
    <w:rsid w:val="305529F6"/>
    <w:rsid w:val="3056DC16"/>
    <w:rsid w:val="305E49CB"/>
    <w:rsid w:val="3064947C"/>
    <w:rsid w:val="308E2119"/>
    <w:rsid w:val="30925F66"/>
    <w:rsid w:val="30B32E3C"/>
    <w:rsid w:val="30C2AA64"/>
    <w:rsid w:val="30C6D849"/>
    <w:rsid w:val="30EE5806"/>
    <w:rsid w:val="31078063"/>
    <w:rsid w:val="310B7F7E"/>
    <w:rsid w:val="310F4108"/>
    <w:rsid w:val="31173EEE"/>
    <w:rsid w:val="3119489B"/>
    <w:rsid w:val="311E3631"/>
    <w:rsid w:val="31286965"/>
    <w:rsid w:val="314D3384"/>
    <w:rsid w:val="31804DA9"/>
    <w:rsid w:val="31855F09"/>
    <w:rsid w:val="31A623FF"/>
    <w:rsid w:val="31CEC9FD"/>
    <w:rsid w:val="31D551EE"/>
    <w:rsid w:val="31DA4544"/>
    <w:rsid w:val="31E9CCE9"/>
    <w:rsid w:val="31F249B5"/>
    <w:rsid w:val="31F2AC77"/>
    <w:rsid w:val="32068680"/>
    <w:rsid w:val="320B4DC5"/>
    <w:rsid w:val="320F946D"/>
    <w:rsid w:val="3211D5A4"/>
    <w:rsid w:val="321DE4B6"/>
    <w:rsid w:val="32226942"/>
    <w:rsid w:val="322A8495"/>
    <w:rsid w:val="322E2FC7"/>
    <w:rsid w:val="3251BC0C"/>
    <w:rsid w:val="32527A36"/>
    <w:rsid w:val="3262A8AA"/>
    <w:rsid w:val="327C42E7"/>
    <w:rsid w:val="32936044"/>
    <w:rsid w:val="32A3F6DB"/>
    <w:rsid w:val="32AB1169"/>
    <w:rsid w:val="32AFA4F0"/>
    <w:rsid w:val="32B08DB5"/>
    <w:rsid w:val="32B5FA07"/>
    <w:rsid w:val="32BC9CED"/>
    <w:rsid w:val="33021638"/>
    <w:rsid w:val="330309DA"/>
    <w:rsid w:val="330AB34A"/>
    <w:rsid w:val="3312A39E"/>
    <w:rsid w:val="3319A01A"/>
    <w:rsid w:val="331E5552"/>
    <w:rsid w:val="331F181D"/>
    <w:rsid w:val="333B2D4A"/>
    <w:rsid w:val="3341CA80"/>
    <w:rsid w:val="3358240A"/>
    <w:rsid w:val="33834F70"/>
    <w:rsid w:val="339A80BD"/>
    <w:rsid w:val="339C2E62"/>
    <w:rsid w:val="33A83874"/>
    <w:rsid w:val="33C0D461"/>
    <w:rsid w:val="33C62266"/>
    <w:rsid w:val="33C654F6"/>
    <w:rsid w:val="33E026D4"/>
    <w:rsid w:val="33F0749A"/>
    <w:rsid w:val="34046BDC"/>
    <w:rsid w:val="3407C8E6"/>
    <w:rsid w:val="340EC476"/>
    <w:rsid w:val="341530FE"/>
    <w:rsid w:val="3437339F"/>
    <w:rsid w:val="3437856C"/>
    <w:rsid w:val="3445AC5F"/>
    <w:rsid w:val="3446E1CA"/>
    <w:rsid w:val="3449E283"/>
    <w:rsid w:val="344A1FBF"/>
    <w:rsid w:val="344EACDF"/>
    <w:rsid w:val="3474B76D"/>
    <w:rsid w:val="3483A27F"/>
    <w:rsid w:val="3484ECF9"/>
    <w:rsid w:val="3497C712"/>
    <w:rsid w:val="349CC108"/>
    <w:rsid w:val="34E9A4BA"/>
    <w:rsid w:val="35280B65"/>
    <w:rsid w:val="35439A08"/>
    <w:rsid w:val="35534688"/>
    <w:rsid w:val="35628518"/>
    <w:rsid w:val="357BF735"/>
    <w:rsid w:val="35895CCE"/>
    <w:rsid w:val="3597223E"/>
    <w:rsid w:val="359B37E2"/>
    <w:rsid w:val="35A2852B"/>
    <w:rsid w:val="35CE1D55"/>
    <w:rsid w:val="35F030B8"/>
    <w:rsid w:val="35F1E352"/>
    <w:rsid w:val="35F4F0DA"/>
    <w:rsid w:val="362159D4"/>
    <w:rsid w:val="36389169"/>
    <w:rsid w:val="364B3E60"/>
    <w:rsid w:val="367A3F5B"/>
    <w:rsid w:val="3688EAC4"/>
    <w:rsid w:val="368C11AA"/>
    <w:rsid w:val="369D9FB8"/>
    <w:rsid w:val="36A8AF28"/>
    <w:rsid w:val="36C6C6F3"/>
    <w:rsid w:val="36CFBB1A"/>
    <w:rsid w:val="36EF16E9"/>
    <w:rsid w:val="36FD33B1"/>
    <w:rsid w:val="36FDF5B8"/>
    <w:rsid w:val="3702C792"/>
    <w:rsid w:val="3706F2D1"/>
    <w:rsid w:val="371A9C5A"/>
    <w:rsid w:val="371F5896"/>
    <w:rsid w:val="3721A042"/>
    <w:rsid w:val="3732F29F"/>
    <w:rsid w:val="3737F3DA"/>
    <w:rsid w:val="373BB2CF"/>
    <w:rsid w:val="373C321A"/>
    <w:rsid w:val="373E83E7"/>
    <w:rsid w:val="37424EFA"/>
    <w:rsid w:val="37867012"/>
    <w:rsid w:val="378C70BA"/>
    <w:rsid w:val="37A291E4"/>
    <w:rsid w:val="37A6230F"/>
    <w:rsid w:val="37AD9903"/>
    <w:rsid w:val="37B44F6B"/>
    <w:rsid w:val="37B9125E"/>
    <w:rsid w:val="37DC3B80"/>
    <w:rsid w:val="37F6602C"/>
    <w:rsid w:val="380449A4"/>
    <w:rsid w:val="381035B7"/>
    <w:rsid w:val="3813D8C3"/>
    <w:rsid w:val="38240D6E"/>
    <w:rsid w:val="3825F038"/>
    <w:rsid w:val="3831D0E8"/>
    <w:rsid w:val="3834FD99"/>
    <w:rsid w:val="3838ADF2"/>
    <w:rsid w:val="3852ACC9"/>
    <w:rsid w:val="38567728"/>
    <w:rsid w:val="3869CA44"/>
    <w:rsid w:val="386B8B7B"/>
    <w:rsid w:val="38707162"/>
    <w:rsid w:val="388DBA09"/>
    <w:rsid w:val="38ADDA3B"/>
    <w:rsid w:val="38C0FD90"/>
    <w:rsid w:val="38C3A9BD"/>
    <w:rsid w:val="38CEC300"/>
    <w:rsid w:val="38DA0083"/>
    <w:rsid w:val="38E0DE4A"/>
    <w:rsid w:val="38F5A5CA"/>
    <w:rsid w:val="38F5E0F0"/>
    <w:rsid w:val="38FC718F"/>
    <w:rsid w:val="390354EF"/>
    <w:rsid w:val="390AA4C2"/>
    <w:rsid w:val="39129248"/>
    <w:rsid w:val="391815FA"/>
    <w:rsid w:val="3931084B"/>
    <w:rsid w:val="39433003"/>
    <w:rsid w:val="394526A3"/>
    <w:rsid w:val="396DC045"/>
    <w:rsid w:val="398B24F7"/>
    <w:rsid w:val="399D4B84"/>
    <w:rsid w:val="39A2DBC4"/>
    <w:rsid w:val="39A860E4"/>
    <w:rsid w:val="39B0B708"/>
    <w:rsid w:val="39CF7545"/>
    <w:rsid w:val="39D0CDFA"/>
    <w:rsid w:val="39E2085B"/>
    <w:rsid w:val="39E35B9D"/>
    <w:rsid w:val="39E77C30"/>
    <w:rsid w:val="39EDE570"/>
    <w:rsid w:val="39F24789"/>
    <w:rsid w:val="3A075BDC"/>
    <w:rsid w:val="3A0A8D70"/>
    <w:rsid w:val="3A112C0C"/>
    <w:rsid w:val="3A198107"/>
    <w:rsid w:val="3A1BC879"/>
    <w:rsid w:val="3A271320"/>
    <w:rsid w:val="3A3015E5"/>
    <w:rsid w:val="3A38C1B1"/>
    <w:rsid w:val="3A3BD75A"/>
    <w:rsid w:val="3A3FFA61"/>
    <w:rsid w:val="3A422A87"/>
    <w:rsid w:val="3A4320A4"/>
    <w:rsid w:val="3A492C64"/>
    <w:rsid w:val="3A5EF082"/>
    <w:rsid w:val="3A6BBB20"/>
    <w:rsid w:val="3A9220E0"/>
    <w:rsid w:val="3A9A4416"/>
    <w:rsid w:val="3B02A16B"/>
    <w:rsid w:val="3B0C0639"/>
    <w:rsid w:val="3B1012C4"/>
    <w:rsid w:val="3B11D4B4"/>
    <w:rsid w:val="3B4DB07E"/>
    <w:rsid w:val="3B625CB8"/>
    <w:rsid w:val="3B6C9E5B"/>
    <w:rsid w:val="3B780AC5"/>
    <w:rsid w:val="3B8F4671"/>
    <w:rsid w:val="3B90E240"/>
    <w:rsid w:val="3B9958EC"/>
    <w:rsid w:val="3B9E2BD6"/>
    <w:rsid w:val="3BA97F11"/>
    <w:rsid w:val="3BAB3BCE"/>
    <w:rsid w:val="3BB3F05F"/>
    <w:rsid w:val="3BB798DA"/>
    <w:rsid w:val="3BBC787F"/>
    <w:rsid w:val="3BD004C6"/>
    <w:rsid w:val="3BD89DF9"/>
    <w:rsid w:val="3BE75777"/>
    <w:rsid w:val="3C0658BB"/>
    <w:rsid w:val="3C068B00"/>
    <w:rsid w:val="3C096653"/>
    <w:rsid w:val="3C0DAC62"/>
    <w:rsid w:val="3C0F23F2"/>
    <w:rsid w:val="3C22600A"/>
    <w:rsid w:val="3C2DF141"/>
    <w:rsid w:val="3C3D5ED9"/>
    <w:rsid w:val="3C502D1D"/>
    <w:rsid w:val="3C546CF6"/>
    <w:rsid w:val="3C587456"/>
    <w:rsid w:val="3C5A01C0"/>
    <w:rsid w:val="3C68A90D"/>
    <w:rsid w:val="3C87C44A"/>
    <w:rsid w:val="3C9A0450"/>
    <w:rsid w:val="3C9E71CC"/>
    <w:rsid w:val="3CA2FD20"/>
    <w:rsid w:val="3CC2656F"/>
    <w:rsid w:val="3CC68E9D"/>
    <w:rsid w:val="3CD48F89"/>
    <w:rsid w:val="3CEC195A"/>
    <w:rsid w:val="3CF62FFE"/>
    <w:rsid w:val="3D1CEDDC"/>
    <w:rsid w:val="3D29E84B"/>
    <w:rsid w:val="3D2D72BD"/>
    <w:rsid w:val="3D3EFC9E"/>
    <w:rsid w:val="3D4784BE"/>
    <w:rsid w:val="3D6EAA47"/>
    <w:rsid w:val="3D7CDED8"/>
    <w:rsid w:val="3D7F517D"/>
    <w:rsid w:val="3D937FE0"/>
    <w:rsid w:val="3D9A92D4"/>
    <w:rsid w:val="3D9C5C39"/>
    <w:rsid w:val="3DA8357F"/>
    <w:rsid w:val="3DA85873"/>
    <w:rsid w:val="3DA95A39"/>
    <w:rsid w:val="3DAFDEEC"/>
    <w:rsid w:val="3DC41CB0"/>
    <w:rsid w:val="3DC601ED"/>
    <w:rsid w:val="3DCD6E93"/>
    <w:rsid w:val="3DE11CC0"/>
    <w:rsid w:val="3DE4228C"/>
    <w:rsid w:val="3DF04EE6"/>
    <w:rsid w:val="3E068B73"/>
    <w:rsid w:val="3E22A59D"/>
    <w:rsid w:val="3E47D64B"/>
    <w:rsid w:val="3E5B06F1"/>
    <w:rsid w:val="3E5E35D0"/>
    <w:rsid w:val="3E5E7C58"/>
    <w:rsid w:val="3EB60744"/>
    <w:rsid w:val="3EC9431E"/>
    <w:rsid w:val="3ED02817"/>
    <w:rsid w:val="3EEDAA26"/>
    <w:rsid w:val="3F0C1E20"/>
    <w:rsid w:val="3F3F4B1B"/>
    <w:rsid w:val="3F4E7395"/>
    <w:rsid w:val="3F50B510"/>
    <w:rsid w:val="3F61D24E"/>
    <w:rsid w:val="3F6777BE"/>
    <w:rsid w:val="3F7098F5"/>
    <w:rsid w:val="3F7FF2ED"/>
    <w:rsid w:val="3F8DC06D"/>
    <w:rsid w:val="3F901518"/>
    <w:rsid w:val="3F99CF0C"/>
    <w:rsid w:val="3FA27B81"/>
    <w:rsid w:val="3FAD7A0F"/>
    <w:rsid w:val="3FDC5257"/>
    <w:rsid w:val="3FE3A6AC"/>
    <w:rsid w:val="3FF476D0"/>
    <w:rsid w:val="3FF798C8"/>
    <w:rsid w:val="3FFD5BD3"/>
    <w:rsid w:val="40097228"/>
    <w:rsid w:val="4020CE7F"/>
    <w:rsid w:val="402747AC"/>
    <w:rsid w:val="404EA27A"/>
    <w:rsid w:val="4050E5DB"/>
    <w:rsid w:val="40548E9E"/>
    <w:rsid w:val="4065137F"/>
    <w:rsid w:val="408073AC"/>
    <w:rsid w:val="40B09166"/>
    <w:rsid w:val="40B7D7E1"/>
    <w:rsid w:val="40C59EB4"/>
    <w:rsid w:val="40D32658"/>
    <w:rsid w:val="40D48E27"/>
    <w:rsid w:val="40E1E9C4"/>
    <w:rsid w:val="40FEBF59"/>
    <w:rsid w:val="41050F55"/>
    <w:rsid w:val="41113DE5"/>
    <w:rsid w:val="412BE579"/>
    <w:rsid w:val="41358780"/>
    <w:rsid w:val="413D5BF8"/>
    <w:rsid w:val="413E7EFB"/>
    <w:rsid w:val="414BE80E"/>
    <w:rsid w:val="414D0C19"/>
    <w:rsid w:val="41515064"/>
    <w:rsid w:val="41831DC6"/>
    <w:rsid w:val="41AAB9BA"/>
    <w:rsid w:val="41BC9EE0"/>
    <w:rsid w:val="41DBDFDF"/>
    <w:rsid w:val="41E04864"/>
    <w:rsid w:val="41E98873"/>
    <w:rsid w:val="41F05EFF"/>
    <w:rsid w:val="420492EF"/>
    <w:rsid w:val="42070A8C"/>
    <w:rsid w:val="422250A6"/>
    <w:rsid w:val="423DF15D"/>
    <w:rsid w:val="42466379"/>
    <w:rsid w:val="425DAB96"/>
    <w:rsid w:val="426EF6B9"/>
    <w:rsid w:val="426FCD5C"/>
    <w:rsid w:val="427BC82B"/>
    <w:rsid w:val="427E6576"/>
    <w:rsid w:val="4289DB2C"/>
    <w:rsid w:val="42AA57AD"/>
    <w:rsid w:val="42B27398"/>
    <w:rsid w:val="42B9748E"/>
    <w:rsid w:val="42BDF405"/>
    <w:rsid w:val="42C80DF8"/>
    <w:rsid w:val="42CDAAAB"/>
    <w:rsid w:val="42D052D3"/>
    <w:rsid w:val="42E42C01"/>
    <w:rsid w:val="42E805A7"/>
    <w:rsid w:val="42FD7FBC"/>
    <w:rsid w:val="430DB350"/>
    <w:rsid w:val="43242FA8"/>
    <w:rsid w:val="432BB150"/>
    <w:rsid w:val="4331A6F3"/>
    <w:rsid w:val="434E76A6"/>
    <w:rsid w:val="4354FBC6"/>
    <w:rsid w:val="436C0CA6"/>
    <w:rsid w:val="43942AEE"/>
    <w:rsid w:val="43ADA218"/>
    <w:rsid w:val="43B8519F"/>
    <w:rsid w:val="43B8A9BD"/>
    <w:rsid w:val="43B95E0D"/>
    <w:rsid w:val="43BCB8CD"/>
    <w:rsid w:val="43C9761E"/>
    <w:rsid w:val="43DDBC17"/>
    <w:rsid w:val="440B109C"/>
    <w:rsid w:val="440B9DBD"/>
    <w:rsid w:val="44126E7F"/>
    <w:rsid w:val="441A35D7"/>
    <w:rsid w:val="441A8E54"/>
    <w:rsid w:val="44420862"/>
    <w:rsid w:val="445544EF"/>
    <w:rsid w:val="44613190"/>
    <w:rsid w:val="44986B86"/>
    <w:rsid w:val="449F8239"/>
    <w:rsid w:val="44AC5DE2"/>
    <w:rsid w:val="44BADECF"/>
    <w:rsid w:val="44EEC91F"/>
    <w:rsid w:val="44F30CA9"/>
    <w:rsid w:val="44F99C4C"/>
    <w:rsid w:val="4509FEB1"/>
    <w:rsid w:val="451380A1"/>
    <w:rsid w:val="4517E926"/>
    <w:rsid w:val="453022B4"/>
    <w:rsid w:val="455765D1"/>
    <w:rsid w:val="45666CC3"/>
    <w:rsid w:val="4586DAB1"/>
    <w:rsid w:val="45973CD5"/>
    <w:rsid w:val="45D68652"/>
    <w:rsid w:val="45D7FAB5"/>
    <w:rsid w:val="45DDD8C3"/>
    <w:rsid w:val="45FFAEBA"/>
    <w:rsid w:val="46083293"/>
    <w:rsid w:val="462415BE"/>
    <w:rsid w:val="4637F38F"/>
    <w:rsid w:val="4645113D"/>
    <w:rsid w:val="4656A2B9"/>
    <w:rsid w:val="466C0C14"/>
    <w:rsid w:val="466EAC2D"/>
    <w:rsid w:val="466FC26A"/>
    <w:rsid w:val="4681AD6C"/>
    <w:rsid w:val="468493AE"/>
    <w:rsid w:val="468A9980"/>
    <w:rsid w:val="468EDD0A"/>
    <w:rsid w:val="469EF335"/>
    <w:rsid w:val="46A5CF12"/>
    <w:rsid w:val="46A947AB"/>
    <w:rsid w:val="46AD43B4"/>
    <w:rsid w:val="46AD6045"/>
    <w:rsid w:val="46AF5102"/>
    <w:rsid w:val="46BCF996"/>
    <w:rsid w:val="46DFC3F6"/>
    <w:rsid w:val="46E3EA0B"/>
    <w:rsid w:val="46EC98E8"/>
    <w:rsid w:val="46EC98E8"/>
    <w:rsid w:val="46F463FD"/>
    <w:rsid w:val="47107E86"/>
    <w:rsid w:val="476894EC"/>
    <w:rsid w:val="478119CE"/>
    <w:rsid w:val="478CE5B1"/>
    <w:rsid w:val="47B3E41C"/>
    <w:rsid w:val="47BFE61F"/>
    <w:rsid w:val="47D496EC"/>
    <w:rsid w:val="47EA193C"/>
    <w:rsid w:val="480D4743"/>
    <w:rsid w:val="4814233A"/>
    <w:rsid w:val="4824EE58"/>
    <w:rsid w:val="483968DB"/>
    <w:rsid w:val="4853488E"/>
    <w:rsid w:val="48770C01"/>
    <w:rsid w:val="4877D54F"/>
    <w:rsid w:val="48A4B45F"/>
    <w:rsid w:val="48CCED1A"/>
    <w:rsid w:val="48E0ACB3"/>
    <w:rsid w:val="48F870DD"/>
    <w:rsid w:val="4916B807"/>
    <w:rsid w:val="493FD355"/>
    <w:rsid w:val="494A26DC"/>
    <w:rsid w:val="494B72E4"/>
    <w:rsid w:val="494E70E8"/>
    <w:rsid w:val="49833E77"/>
    <w:rsid w:val="49B13700"/>
    <w:rsid w:val="49CDA108"/>
    <w:rsid w:val="49CEA131"/>
    <w:rsid w:val="49E45E0A"/>
    <w:rsid w:val="49EF18EF"/>
    <w:rsid w:val="4A032D6E"/>
    <w:rsid w:val="4A0EE6BA"/>
    <w:rsid w:val="4A2498F3"/>
    <w:rsid w:val="4A2B1C9A"/>
    <w:rsid w:val="4A314588"/>
    <w:rsid w:val="4A3BCA3C"/>
    <w:rsid w:val="4A5592C3"/>
    <w:rsid w:val="4A5A7BC2"/>
    <w:rsid w:val="4A6BB8D2"/>
    <w:rsid w:val="4A6E1C65"/>
    <w:rsid w:val="4A89775B"/>
    <w:rsid w:val="4A89D091"/>
    <w:rsid w:val="4A8F1C4D"/>
    <w:rsid w:val="4A9BD7C6"/>
    <w:rsid w:val="4AB548A3"/>
    <w:rsid w:val="4AC48673"/>
    <w:rsid w:val="4AD22B5E"/>
    <w:rsid w:val="4AD2C7BF"/>
    <w:rsid w:val="4ADACD7F"/>
    <w:rsid w:val="4ADF139F"/>
    <w:rsid w:val="4AE98EA5"/>
    <w:rsid w:val="4AEAE9FC"/>
    <w:rsid w:val="4AF83709"/>
    <w:rsid w:val="4B18C535"/>
    <w:rsid w:val="4B2889C2"/>
    <w:rsid w:val="4B2CE176"/>
    <w:rsid w:val="4B37A28B"/>
    <w:rsid w:val="4B46D653"/>
    <w:rsid w:val="4B565D04"/>
    <w:rsid w:val="4B6EC0C3"/>
    <w:rsid w:val="4B7D16ED"/>
    <w:rsid w:val="4B86F5ED"/>
    <w:rsid w:val="4B8DDDAD"/>
    <w:rsid w:val="4B9D1F53"/>
    <w:rsid w:val="4BAEACC3"/>
    <w:rsid w:val="4BB0EBCC"/>
    <w:rsid w:val="4BD65C5F"/>
    <w:rsid w:val="4BE3A263"/>
    <w:rsid w:val="4BF1A960"/>
    <w:rsid w:val="4C03C119"/>
    <w:rsid w:val="4C0574CB"/>
    <w:rsid w:val="4C094A09"/>
    <w:rsid w:val="4C0A048C"/>
    <w:rsid w:val="4C0D0371"/>
    <w:rsid w:val="4C16AFA2"/>
    <w:rsid w:val="4C1C5387"/>
    <w:rsid w:val="4C251D70"/>
    <w:rsid w:val="4C3C5660"/>
    <w:rsid w:val="4C3E6EDE"/>
    <w:rsid w:val="4C6769C7"/>
    <w:rsid w:val="4C86BA5D"/>
    <w:rsid w:val="4C893029"/>
    <w:rsid w:val="4C98E215"/>
    <w:rsid w:val="4CA0EE2D"/>
    <w:rsid w:val="4CD15BED"/>
    <w:rsid w:val="4CD283DC"/>
    <w:rsid w:val="4CE9B4FF"/>
    <w:rsid w:val="4CEA822F"/>
    <w:rsid w:val="4CEF0097"/>
    <w:rsid w:val="4D028740"/>
    <w:rsid w:val="4D0641F3"/>
    <w:rsid w:val="4D283C7E"/>
    <w:rsid w:val="4D42498B"/>
    <w:rsid w:val="4D42D66B"/>
    <w:rsid w:val="4D5BC852"/>
    <w:rsid w:val="4D6EED1A"/>
    <w:rsid w:val="4D71E8FD"/>
    <w:rsid w:val="4D72E96D"/>
    <w:rsid w:val="4D851850"/>
    <w:rsid w:val="4DC1181D"/>
    <w:rsid w:val="4DC969E4"/>
    <w:rsid w:val="4DDC0658"/>
    <w:rsid w:val="4DE177C0"/>
    <w:rsid w:val="4DE858F1"/>
    <w:rsid w:val="4DEE5CAD"/>
    <w:rsid w:val="4E00AD9E"/>
    <w:rsid w:val="4E031AAF"/>
    <w:rsid w:val="4E0F68E9"/>
    <w:rsid w:val="4E13FA19"/>
    <w:rsid w:val="4E19D959"/>
    <w:rsid w:val="4E347ABC"/>
    <w:rsid w:val="4E4C9ED7"/>
    <w:rsid w:val="4E5065F7"/>
    <w:rsid w:val="4E75BBE4"/>
    <w:rsid w:val="4E829862"/>
    <w:rsid w:val="4EA961B5"/>
    <w:rsid w:val="4EC57E6F"/>
    <w:rsid w:val="4EC58CB7"/>
    <w:rsid w:val="4ED247ED"/>
    <w:rsid w:val="4EDACFF9"/>
    <w:rsid w:val="4EDE7056"/>
    <w:rsid w:val="4EE64D85"/>
    <w:rsid w:val="4EECB20C"/>
    <w:rsid w:val="4EF0AD52"/>
    <w:rsid w:val="4F07E568"/>
    <w:rsid w:val="4F3DCE15"/>
    <w:rsid w:val="4F44340E"/>
    <w:rsid w:val="4F59675D"/>
    <w:rsid w:val="4F5A53F2"/>
    <w:rsid w:val="4F68FDD9"/>
    <w:rsid w:val="4FAE5EBD"/>
    <w:rsid w:val="4FB6B19E"/>
    <w:rsid w:val="4FBD488B"/>
    <w:rsid w:val="4FDB39A0"/>
    <w:rsid w:val="4FF32D59"/>
    <w:rsid w:val="4FFD712F"/>
    <w:rsid w:val="500BD1A9"/>
    <w:rsid w:val="50181781"/>
    <w:rsid w:val="5027FA4A"/>
    <w:rsid w:val="5028EAFA"/>
    <w:rsid w:val="5037DCE3"/>
    <w:rsid w:val="503DE2B5"/>
    <w:rsid w:val="50453216"/>
    <w:rsid w:val="50614ED0"/>
    <w:rsid w:val="50746FF3"/>
    <w:rsid w:val="507E9B73"/>
    <w:rsid w:val="508DC322"/>
    <w:rsid w:val="508E29B6"/>
    <w:rsid w:val="50A6D3DB"/>
    <w:rsid w:val="50B880CB"/>
    <w:rsid w:val="50C59F9E"/>
    <w:rsid w:val="50CD96F4"/>
    <w:rsid w:val="50D298C8"/>
    <w:rsid w:val="50FB8BB0"/>
    <w:rsid w:val="5102C5A1"/>
    <w:rsid w:val="510CA25B"/>
    <w:rsid w:val="5129A6E5"/>
    <w:rsid w:val="5139D49E"/>
    <w:rsid w:val="516DA016"/>
    <w:rsid w:val="5172C9C1"/>
    <w:rsid w:val="517FB921"/>
    <w:rsid w:val="518806B9"/>
    <w:rsid w:val="5191967C"/>
    <w:rsid w:val="519B5178"/>
    <w:rsid w:val="51B94095"/>
    <w:rsid w:val="51C4BB5B"/>
    <w:rsid w:val="51C6EEE2"/>
    <w:rsid w:val="51D3AD44"/>
    <w:rsid w:val="51D44DD7"/>
    <w:rsid w:val="51D54F1D"/>
    <w:rsid w:val="51DB0352"/>
    <w:rsid w:val="51F9FBB6"/>
    <w:rsid w:val="520E1032"/>
    <w:rsid w:val="520EDA4B"/>
    <w:rsid w:val="521A6BD4"/>
    <w:rsid w:val="521BEEF4"/>
    <w:rsid w:val="52446447"/>
    <w:rsid w:val="526C9237"/>
    <w:rsid w:val="5296D8B1"/>
    <w:rsid w:val="52A2777A"/>
    <w:rsid w:val="52A407DA"/>
    <w:rsid w:val="52B9372B"/>
    <w:rsid w:val="52D366D0"/>
    <w:rsid w:val="52D4964C"/>
    <w:rsid w:val="52EE1EAA"/>
    <w:rsid w:val="53023D51"/>
    <w:rsid w:val="530F357E"/>
    <w:rsid w:val="53608BBC"/>
    <w:rsid w:val="536F7DA5"/>
    <w:rsid w:val="53828D99"/>
    <w:rsid w:val="538A6B6F"/>
    <w:rsid w:val="53B217EF"/>
    <w:rsid w:val="53B79BC2"/>
    <w:rsid w:val="53D1FEE0"/>
    <w:rsid w:val="53DAD0A9"/>
    <w:rsid w:val="53DE749D"/>
    <w:rsid w:val="53E7EE27"/>
    <w:rsid w:val="53E9B1EE"/>
    <w:rsid w:val="540179DD"/>
    <w:rsid w:val="5417A075"/>
    <w:rsid w:val="543A28E1"/>
    <w:rsid w:val="543D8108"/>
    <w:rsid w:val="54582C2C"/>
    <w:rsid w:val="5466820E"/>
    <w:rsid w:val="5478E997"/>
    <w:rsid w:val="547ADF43"/>
    <w:rsid w:val="5484DB46"/>
    <w:rsid w:val="549EF866"/>
    <w:rsid w:val="54A8C464"/>
    <w:rsid w:val="54DBBD08"/>
    <w:rsid w:val="54E14761"/>
    <w:rsid w:val="54E9220D"/>
    <w:rsid w:val="550184F7"/>
    <w:rsid w:val="5504CD45"/>
    <w:rsid w:val="550B4E06"/>
    <w:rsid w:val="550D96F4"/>
    <w:rsid w:val="550E22BC"/>
    <w:rsid w:val="55494F44"/>
    <w:rsid w:val="5555B17A"/>
    <w:rsid w:val="55747F49"/>
    <w:rsid w:val="557D7548"/>
    <w:rsid w:val="5581C568"/>
    <w:rsid w:val="559C2DCC"/>
    <w:rsid w:val="55B16E80"/>
    <w:rsid w:val="55CB90FC"/>
    <w:rsid w:val="55DF95DD"/>
    <w:rsid w:val="55E31A2B"/>
    <w:rsid w:val="5620ABA7"/>
    <w:rsid w:val="564B9105"/>
    <w:rsid w:val="56669D98"/>
    <w:rsid w:val="5670F980"/>
    <w:rsid w:val="568124BF"/>
    <w:rsid w:val="56A12FEC"/>
    <w:rsid w:val="56A838A8"/>
    <w:rsid w:val="56A89C99"/>
    <w:rsid w:val="56AD9CD7"/>
    <w:rsid w:val="56B225C6"/>
    <w:rsid w:val="56B4739A"/>
    <w:rsid w:val="56BB8621"/>
    <w:rsid w:val="56E51FA5"/>
    <w:rsid w:val="56E9823B"/>
    <w:rsid w:val="56E9B8B1"/>
    <w:rsid w:val="5703542A"/>
    <w:rsid w:val="57157010"/>
    <w:rsid w:val="57209A4A"/>
    <w:rsid w:val="572FD5BE"/>
    <w:rsid w:val="57361272"/>
    <w:rsid w:val="573F861A"/>
    <w:rsid w:val="578FCCEE"/>
    <w:rsid w:val="5794803D"/>
    <w:rsid w:val="5798226A"/>
    <w:rsid w:val="579DB1DC"/>
    <w:rsid w:val="57CA30A6"/>
    <w:rsid w:val="57CECD10"/>
    <w:rsid w:val="57DE3813"/>
    <w:rsid w:val="57E0FE5B"/>
    <w:rsid w:val="57F2FB84"/>
    <w:rsid w:val="58147F7E"/>
    <w:rsid w:val="58239441"/>
    <w:rsid w:val="5833FCDF"/>
    <w:rsid w:val="5838B55A"/>
    <w:rsid w:val="583CD75A"/>
    <w:rsid w:val="5841CACD"/>
    <w:rsid w:val="585864EF"/>
    <w:rsid w:val="58608F3F"/>
    <w:rsid w:val="587E673B"/>
    <w:rsid w:val="58856CA0"/>
    <w:rsid w:val="588D523C"/>
    <w:rsid w:val="5895104B"/>
    <w:rsid w:val="58967A40"/>
    <w:rsid w:val="58975C5A"/>
    <w:rsid w:val="58A321D0"/>
    <w:rsid w:val="58B410CF"/>
    <w:rsid w:val="58D0EDE1"/>
    <w:rsid w:val="58D199E0"/>
    <w:rsid w:val="58D4EB00"/>
    <w:rsid w:val="58D8C9DC"/>
    <w:rsid w:val="58DED471"/>
    <w:rsid w:val="58E90DF1"/>
    <w:rsid w:val="58EAFE6A"/>
    <w:rsid w:val="5914A752"/>
    <w:rsid w:val="592527E7"/>
    <w:rsid w:val="59403EAB"/>
    <w:rsid w:val="59404848"/>
    <w:rsid w:val="5943F959"/>
    <w:rsid w:val="5943FD4F"/>
    <w:rsid w:val="598ECBE5"/>
    <w:rsid w:val="59A0E9B5"/>
    <w:rsid w:val="59AC2BE4"/>
    <w:rsid w:val="59CB9C9E"/>
    <w:rsid w:val="59CF8555"/>
    <w:rsid w:val="59DBC97A"/>
    <w:rsid w:val="59F972F4"/>
    <w:rsid w:val="59FF840F"/>
    <w:rsid w:val="5A086656"/>
    <w:rsid w:val="5A197472"/>
    <w:rsid w:val="5A1AA7F7"/>
    <w:rsid w:val="5A1DF3E9"/>
    <w:rsid w:val="5A29229D"/>
    <w:rsid w:val="5A329CCF"/>
    <w:rsid w:val="5A39FC7A"/>
    <w:rsid w:val="5A3BC76C"/>
    <w:rsid w:val="5A40BDB5"/>
    <w:rsid w:val="5A49A3A4"/>
    <w:rsid w:val="5A635C4F"/>
    <w:rsid w:val="5A6F9EEF"/>
    <w:rsid w:val="5A743150"/>
    <w:rsid w:val="5A7D2CEB"/>
    <w:rsid w:val="5A7EF92F"/>
    <w:rsid w:val="5A835274"/>
    <w:rsid w:val="5AA0280C"/>
    <w:rsid w:val="5AA6364A"/>
    <w:rsid w:val="5AAA0C8E"/>
    <w:rsid w:val="5AAC5860"/>
    <w:rsid w:val="5AC76ACD"/>
    <w:rsid w:val="5AC8755A"/>
    <w:rsid w:val="5ACC39D1"/>
    <w:rsid w:val="5AD099B8"/>
    <w:rsid w:val="5ADFA831"/>
    <w:rsid w:val="5AE4BBB3"/>
    <w:rsid w:val="5AF7675B"/>
    <w:rsid w:val="5AFB5C4E"/>
    <w:rsid w:val="5B25D9A4"/>
    <w:rsid w:val="5B272B6D"/>
    <w:rsid w:val="5B37FC44"/>
    <w:rsid w:val="5B39747A"/>
    <w:rsid w:val="5B3EF168"/>
    <w:rsid w:val="5B4CBB65"/>
    <w:rsid w:val="5B5C3D77"/>
    <w:rsid w:val="5B63B24C"/>
    <w:rsid w:val="5B65489D"/>
    <w:rsid w:val="5B930783"/>
    <w:rsid w:val="5BABF639"/>
    <w:rsid w:val="5BBA378A"/>
    <w:rsid w:val="5BC0C1C3"/>
    <w:rsid w:val="5BC4F2FE"/>
    <w:rsid w:val="5BD2A623"/>
    <w:rsid w:val="5C229F2C"/>
    <w:rsid w:val="5C292CEC"/>
    <w:rsid w:val="5C386F5A"/>
    <w:rsid w:val="5C3F7249"/>
    <w:rsid w:val="5C6B4E6B"/>
    <w:rsid w:val="5C7008CA"/>
    <w:rsid w:val="5C77D927"/>
    <w:rsid w:val="5CB041D9"/>
    <w:rsid w:val="5CBA2B07"/>
    <w:rsid w:val="5CC877C5"/>
    <w:rsid w:val="5CE7F0A1"/>
    <w:rsid w:val="5CFDB8C0"/>
    <w:rsid w:val="5CFF82AD"/>
    <w:rsid w:val="5D02570C"/>
    <w:rsid w:val="5D094720"/>
    <w:rsid w:val="5D1279BD"/>
    <w:rsid w:val="5D256E61"/>
    <w:rsid w:val="5D31F4DD"/>
    <w:rsid w:val="5D3FD1D8"/>
    <w:rsid w:val="5D519235"/>
    <w:rsid w:val="5D6C8F0F"/>
    <w:rsid w:val="5D80161E"/>
    <w:rsid w:val="5D8D1166"/>
    <w:rsid w:val="5DAF2D37"/>
    <w:rsid w:val="5DBD4D53"/>
    <w:rsid w:val="5DC1C822"/>
    <w:rsid w:val="5DE4DF16"/>
    <w:rsid w:val="5DE8B9D9"/>
    <w:rsid w:val="5DF63811"/>
    <w:rsid w:val="5DFFDC77"/>
    <w:rsid w:val="5E22052F"/>
    <w:rsid w:val="5E30056D"/>
    <w:rsid w:val="5E74B0E4"/>
    <w:rsid w:val="5E76D5B6"/>
    <w:rsid w:val="5E825332"/>
    <w:rsid w:val="5E83C102"/>
    <w:rsid w:val="5EA33E63"/>
    <w:rsid w:val="5ED3AE49"/>
    <w:rsid w:val="5ED699A2"/>
    <w:rsid w:val="5EECE595"/>
    <w:rsid w:val="5F045ED5"/>
    <w:rsid w:val="5F431012"/>
    <w:rsid w:val="5F4AFD98"/>
    <w:rsid w:val="5F5C35A1"/>
    <w:rsid w:val="5F63F0AD"/>
    <w:rsid w:val="5F77C708"/>
    <w:rsid w:val="5F7ACF82"/>
    <w:rsid w:val="5F848A3A"/>
    <w:rsid w:val="5FA26100"/>
    <w:rsid w:val="5FA40ADB"/>
    <w:rsid w:val="5FEC4F77"/>
    <w:rsid w:val="60009902"/>
    <w:rsid w:val="6018370E"/>
    <w:rsid w:val="6018A4A4"/>
    <w:rsid w:val="601F9163"/>
    <w:rsid w:val="6044B2A9"/>
    <w:rsid w:val="604DA6DE"/>
    <w:rsid w:val="6053F9AB"/>
    <w:rsid w:val="60777B1F"/>
    <w:rsid w:val="607C5BA4"/>
    <w:rsid w:val="609FD339"/>
    <w:rsid w:val="60A26BB4"/>
    <w:rsid w:val="60A92AA1"/>
    <w:rsid w:val="60B154DD"/>
    <w:rsid w:val="60B6895A"/>
    <w:rsid w:val="60D717E8"/>
    <w:rsid w:val="60DCF4B8"/>
    <w:rsid w:val="60E08FB7"/>
    <w:rsid w:val="60E30082"/>
    <w:rsid w:val="60E3FF19"/>
    <w:rsid w:val="60E81D51"/>
    <w:rsid w:val="6101F4F3"/>
    <w:rsid w:val="610A887D"/>
    <w:rsid w:val="610F8D04"/>
    <w:rsid w:val="6123091A"/>
    <w:rsid w:val="61280B25"/>
    <w:rsid w:val="6131AFF4"/>
    <w:rsid w:val="613D6FB8"/>
    <w:rsid w:val="61606D3F"/>
    <w:rsid w:val="61614FD1"/>
    <w:rsid w:val="6163685D"/>
    <w:rsid w:val="6163C6FB"/>
    <w:rsid w:val="617A3A7D"/>
    <w:rsid w:val="61831645"/>
    <w:rsid w:val="61A4BC55"/>
    <w:rsid w:val="61B6A39C"/>
    <w:rsid w:val="61BB61C4"/>
    <w:rsid w:val="61BBDB71"/>
    <w:rsid w:val="61BCD239"/>
    <w:rsid w:val="61D00007"/>
    <w:rsid w:val="61E8A773"/>
    <w:rsid w:val="61EB5D77"/>
    <w:rsid w:val="61F05A07"/>
    <w:rsid w:val="6205BFDA"/>
    <w:rsid w:val="621C4C6F"/>
    <w:rsid w:val="622E0477"/>
    <w:rsid w:val="623E3EA0"/>
    <w:rsid w:val="624B3B57"/>
    <w:rsid w:val="6278C519"/>
    <w:rsid w:val="6279D78F"/>
    <w:rsid w:val="62829E5A"/>
    <w:rsid w:val="628A0B14"/>
    <w:rsid w:val="62AC1222"/>
    <w:rsid w:val="62B5A575"/>
    <w:rsid w:val="62E06DEC"/>
    <w:rsid w:val="62FA620F"/>
    <w:rsid w:val="62FD2032"/>
    <w:rsid w:val="6302AE44"/>
    <w:rsid w:val="63486E23"/>
    <w:rsid w:val="637C536B"/>
    <w:rsid w:val="637F689E"/>
    <w:rsid w:val="6381C67F"/>
    <w:rsid w:val="63872DD8"/>
    <w:rsid w:val="638A7D53"/>
    <w:rsid w:val="639DAA15"/>
    <w:rsid w:val="63A5543B"/>
    <w:rsid w:val="63DEC34B"/>
    <w:rsid w:val="63E8F59F"/>
    <w:rsid w:val="6409BCCF"/>
    <w:rsid w:val="641F1717"/>
    <w:rsid w:val="6420CA24"/>
    <w:rsid w:val="6420CA24"/>
    <w:rsid w:val="64265F20"/>
    <w:rsid w:val="6436B11E"/>
    <w:rsid w:val="6447E283"/>
    <w:rsid w:val="64567E5A"/>
    <w:rsid w:val="6459DAE8"/>
    <w:rsid w:val="6460A53E"/>
    <w:rsid w:val="64655B1A"/>
    <w:rsid w:val="6470143B"/>
    <w:rsid w:val="6475A3BC"/>
    <w:rsid w:val="64852051"/>
    <w:rsid w:val="64B65C19"/>
    <w:rsid w:val="64CB81E9"/>
    <w:rsid w:val="64CFAE6B"/>
    <w:rsid w:val="64D22013"/>
    <w:rsid w:val="64F30286"/>
    <w:rsid w:val="6516C426"/>
    <w:rsid w:val="65170A70"/>
    <w:rsid w:val="65234066"/>
    <w:rsid w:val="65238CE2"/>
    <w:rsid w:val="652EC78C"/>
    <w:rsid w:val="6557406E"/>
    <w:rsid w:val="65635F36"/>
    <w:rsid w:val="656BD544"/>
    <w:rsid w:val="657599A6"/>
    <w:rsid w:val="65867460"/>
    <w:rsid w:val="658CBD2E"/>
    <w:rsid w:val="65969942"/>
    <w:rsid w:val="65A0602F"/>
    <w:rsid w:val="65B035F6"/>
    <w:rsid w:val="65B3BDBB"/>
    <w:rsid w:val="65B85361"/>
    <w:rsid w:val="65BA3F1C"/>
    <w:rsid w:val="65C1B482"/>
    <w:rsid w:val="65CDD951"/>
    <w:rsid w:val="65CDDE32"/>
    <w:rsid w:val="65DE653E"/>
    <w:rsid w:val="65FCC95A"/>
    <w:rsid w:val="660C416A"/>
    <w:rsid w:val="66141999"/>
    <w:rsid w:val="66264707"/>
    <w:rsid w:val="662918E2"/>
    <w:rsid w:val="663704DE"/>
    <w:rsid w:val="666D4AD0"/>
    <w:rsid w:val="6688D4B4"/>
    <w:rsid w:val="669D23F9"/>
    <w:rsid w:val="66B96741"/>
    <w:rsid w:val="66BCD86B"/>
    <w:rsid w:val="66C28D54"/>
    <w:rsid w:val="66D284EA"/>
    <w:rsid w:val="66E4BAED"/>
    <w:rsid w:val="66E6BCA3"/>
    <w:rsid w:val="672058B0"/>
    <w:rsid w:val="676565AE"/>
    <w:rsid w:val="676569BD"/>
    <w:rsid w:val="676F3381"/>
    <w:rsid w:val="677F8345"/>
    <w:rsid w:val="6789FBEF"/>
    <w:rsid w:val="679F32D5"/>
    <w:rsid w:val="67A49583"/>
    <w:rsid w:val="67C27F9A"/>
    <w:rsid w:val="67D21291"/>
    <w:rsid w:val="67D2A9E1"/>
    <w:rsid w:val="67DB86BB"/>
    <w:rsid w:val="67E2403B"/>
    <w:rsid w:val="67E2E83E"/>
    <w:rsid w:val="67E510B5"/>
    <w:rsid w:val="67FA5E02"/>
    <w:rsid w:val="68071343"/>
    <w:rsid w:val="681F5699"/>
    <w:rsid w:val="682E3ADD"/>
    <w:rsid w:val="6836656B"/>
    <w:rsid w:val="68477DEC"/>
    <w:rsid w:val="6852FECE"/>
    <w:rsid w:val="6874598B"/>
    <w:rsid w:val="68963AF6"/>
    <w:rsid w:val="68A37606"/>
    <w:rsid w:val="68A88A4C"/>
    <w:rsid w:val="68A8B9DB"/>
    <w:rsid w:val="68AB411B"/>
    <w:rsid w:val="68C3488D"/>
    <w:rsid w:val="68DAADD8"/>
    <w:rsid w:val="68E8069D"/>
    <w:rsid w:val="68F58340"/>
    <w:rsid w:val="691E3A74"/>
    <w:rsid w:val="692D4C0B"/>
    <w:rsid w:val="694683C4"/>
    <w:rsid w:val="6947085D"/>
    <w:rsid w:val="694E9AF2"/>
    <w:rsid w:val="69744D02"/>
    <w:rsid w:val="697B6AA2"/>
    <w:rsid w:val="6980EF4F"/>
    <w:rsid w:val="69990715"/>
    <w:rsid w:val="69B772BC"/>
    <w:rsid w:val="69CA19F2"/>
    <w:rsid w:val="69D017D1"/>
    <w:rsid w:val="69EC7FED"/>
    <w:rsid w:val="69F7D355"/>
    <w:rsid w:val="69FBEB92"/>
    <w:rsid w:val="6A126C3C"/>
    <w:rsid w:val="6A244935"/>
    <w:rsid w:val="6A26AF0C"/>
    <w:rsid w:val="6A490AC9"/>
    <w:rsid w:val="6A8ECCB1"/>
    <w:rsid w:val="6A96D171"/>
    <w:rsid w:val="6A9958A2"/>
    <w:rsid w:val="6AA99B40"/>
    <w:rsid w:val="6AB01871"/>
    <w:rsid w:val="6ACACE64"/>
    <w:rsid w:val="6AD32FD5"/>
    <w:rsid w:val="6ADA48B8"/>
    <w:rsid w:val="6AF5C174"/>
    <w:rsid w:val="6B07B560"/>
    <w:rsid w:val="6B31FEC4"/>
    <w:rsid w:val="6B68141E"/>
    <w:rsid w:val="6B783E2A"/>
    <w:rsid w:val="6B885AE6"/>
    <w:rsid w:val="6B9AE9C8"/>
    <w:rsid w:val="6BBC1A4D"/>
    <w:rsid w:val="6BDB2351"/>
    <w:rsid w:val="6BDBB0C3"/>
    <w:rsid w:val="6BE51285"/>
    <w:rsid w:val="6BFC1860"/>
    <w:rsid w:val="6C1FA75F"/>
    <w:rsid w:val="6C335CBF"/>
    <w:rsid w:val="6C5181BB"/>
    <w:rsid w:val="6C64ECCD"/>
    <w:rsid w:val="6C6D9909"/>
    <w:rsid w:val="6C72A3F8"/>
    <w:rsid w:val="6C7A9CDF"/>
    <w:rsid w:val="6C89A910"/>
    <w:rsid w:val="6C9191D5"/>
    <w:rsid w:val="6C9C7A4C"/>
    <w:rsid w:val="6CA365E9"/>
    <w:rsid w:val="6CB20C7A"/>
    <w:rsid w:val="6CB5B15E"/>
    <w:rsid w:val="6CBEE7B3"/>
    <w:rsid w:val="6CBF2CD7"/>
    <w:rsid w:val="6CC060CB"/>
    <w:rsid w:val="6CC8A1D9"/>
    <w:rsid w:val="6CC8B260"/>
    <w:rsid w:val="6CCE5329"/>
    <w:rsid w:val="6CEAFEDD"/>
    <w:rsid w:val="6D164483"/>
    <w:rsid w:val="6D5BE9F7"/>
    <w:rsid w:val="6D611234"/>
    <w:rsid w:val="6D770888"/>
    <w:rsid w:val="6D7D643B"/>
    <w:rsid w:val="6D840451"/>
    <w:rsid w:val="6D900152"/>
    <w:rsid w:val="6D9A33CC"/>
    <w:rsid w:val="6D9CE0B4"/>
    <w:rsid w:val="6DA6E912"/>
    <w:rsid w:val="6DA85549"/>
    <w:rsid w:val="6DAAA8DF"/>
    <w:rsid w:val="6DB604C3"/>
    <w:rsid w:val="6DBA2896"/>
    <w:rsid w:val="6DE758E9"/>
    <w:rsid w:val="6DF4BDDA"/>
    <w:rsid w:val="6E2D6236"/>
    <w:rsid w:val="6E366CF8"/>
    <w:rsid w:val="6E4E3CD9"/>
    <w:rsid w:val="6E699F86"/>
    <w:rsid w:val="6E6C7838"/>
    <w:rsid w:val="6E7ADE18"/>
    <w:rsid w:val="6EA4F32B"/>
    <w:rsid w:val="6EAD2B49"/>
    <w:rsid w:val="6EB3CACE"/>
    <w:rsid w:val="6EDAC17A"/>
    <w:rsid w:val="6EDC8C89"/>
    <w:rsid w:val="6EDD96CF"/>
    <w:rsid w:val="6EF6726D"/>
    <w:rsid w:val="6EF7BA58"/>
    <w:rsid w:val="6EF916EB"/>
    <w:rsid w:val="6EFE22B4"/>
    <w:rsid w:val="6F04701A"/>
    <w:rsid w:val="6F276A31"/>
    <w:rsid w:val="6F5F35A7"/>
    <w:rsid w:val="6F74F7EE"/>
    <w:rsid w:val="6F83294A"/>
    <w:rsid w:val="6F84D0D8"/>
    <w:rsid w:val="6F8C116E"/>
    <w:rsid w:val="6FAA0DC9"/>
    <w:rsid w:val="6FD0B677"/>
    <w:rsid w:val="6FEB5B7C"/>
    <w:rsid w:val="6FF61EC0"/>
    <w:rsid w:val="6FF87748"/>
    <w:rsid w:val="700E3B24"/>
    <w:rsid w:val="70186D46"/>
    <w:rsid w:val="701A4F7A"/>
    <w:rsid w:val="703399D8"/>
    <w:rsid w:val="7033DE16"/>
    <w:rsid w:val="7039DB61"/>
    <w:rsid w:val="705F7CF9"/>
    <w:rsid w:val="706567F9"/>
    <w:rsid w:val="708AFF1C"/>
    <w:rsid w:val="7098060B"/>
    <w:rsid w:val="70C92179"/>
    <w:rsid w:val="70D26D89"/>
    <w:rsid w:val="70E826EF"/>
    <w:rsid w:val="7100B952"/>
    <w:rsid w:val="710396F0"/>
    <w:rsid w:val="71089A26"/>
    <w:rsid w:val="7125B0CE"/>
    <w:rsid w:val="7125FFE9"/>
    <w:rsid w:val="712F8539"/>
    <w:rsid w:val="715941C8"/>
    <w:rsid w:val="7168F211"/>
    <w:rsid w:val="718A06F9"/>
    <w:rsid w:val="718B2147"/>
    <w:rsid w:val="718B9A90"/>
    <w:rsid w:val="71CF8692"/>
    <w:rsid w:val="71D50186"/>
    <w:rsid w:val="71E8A293"/>
    <w:rsid w:val="7201584F"/>
    <w:rsid w:val="721413DA"/>
    <w:rsid w:val="7214E61A"/>
    <w:rsid w:val="722C89D4"/>
    <w:rsid w:val="723FD16C"/>
    <w:rsid w:val="724D0CF0"/>
    <w:rsid w:val="725415AD"/>
    <w:rsid w:val="72701BEE"/>
    <w:rsid w:val="727128C0"/>
    <w:rsid w:val="728975E6"/>
    <w:rsid w:val="728FA20A"/>
    <w:rsid w:val="72B87E67"/>
    <w:rsid w:val="72C02E84"/>
    <w:rsid w:val="72C1D04A"/>
    <w:rsid w:val="72C3B230"/>
    <w:rsid w:val="72DF21A3"/>
    <w:rsid w:val="72FA7FC9"/>
    <w:rsid w:val="73177D57"/>
    <w:rsid w:val="731BC59B"/>
    <w:rsid w:val="7330180A"/>
    <w:rsid w:val="734BB175"/>
    <w:rsid w:val="7361A14E"/>
    <w:rsid w:val="73762777"/>
    <w:rsid w:val="738BC554"/>
    <w:rsid w:val="73B0F829"/>
    <w:rsid w:val="73C40BFA"/>
    <w:rsid w:val="73D6C4B2"/>
    <w:rsid w:val="73D8F889"/>
    <w:rsid w:val="740119BE"/>
    <w:rsid w:val="7412924E"/>
    <w:rsid w:val="74164089"/>
    <w:rsid w:val="743DD25A"/>
    <w:rsid w:val="746725FB"/>
    <w:rsid w:val="7481367C"/>
    <w:rsid w:val="74957B8E"/>
    <w:rsid w:val="749DD88B"/>
    <w:rsid w:val="749DD93E"/>
    <w:rsid w:val="749FD1BC"/>
    <w:rsid w:val="74A01F5E"/>
    <w:rsid w:val="74A76948"/>
    <w:rsid w:val="74A93B06"/>
    <w:rsid w:val="74CA4977"/>
    <w:rsid w:val="74D15068"/>
    <w:rsid w:val="74E1822B"/>
    <w:rsid w:val="7515897A"/>
    <w:rsid w:val="753C27E2"/>
    <w:rsid w:val="754AA7A6"/>
    <w:rsid w:val="7573B94F"/>
    <w:rsid w:val="7583C8E9"/>
    <w:rsid w:val="75A0B5C7"/>
    <w:rsid w:val="75DC0B49"/>
    <w:rsid w:val="75ED5481"/>
    <w:rsid w:val="75FB0288"/>
    <w:rsid w:val="7603E41A"/>
    <w:rsid w:val="7613BC99"/>
    <w:rsid w:val="761CFA2F"/>
    <w:rsid w:val="7635E061"/>
    <w:rsid w:val="76438FA3"/>
    <w:rsid w:val="764D28A8"/>
    <w:rsid w:val="766B2F15"/>
    <w:rsid w:val="7674F42C"/>
    <w:rsid w:val="76758460"/>
    <w:rsid w:val="76775565"/>
    <w:rsid w:val="767CA4AB"/>
    <w:rsid w:val="76A118DD"/>
    <w:rsid w:val="76A6A52F"/>
    <w:rsid w:val="76ADC0F6"/>
    <w:rsid w:val="76BC3585"/>
    <w:rsid w:val="76C5BCB7"/>
    <w:rsid w:val="76C83BFE"/>
    <w:rsid w:val="76CA55B4"/>
    <w:rsid w:val="76D607DE"/>
    <w:rsid w:val="76E29EEB"/>
    <w:rsid w:val="770B21B9"/>
    <w:rsid w:val="7714DBAD"/>
    <w:rsid w:val="771EFC4A"/>
    <w:rsid w:val="771F1487"/>
    <w:rsid w:val="774E8387"/>
    <w:rsid w:val="77600E03"/>
    <w:rsid w:val="77625A06"/>
    <w:rsid w:val="776A2D54"/>
    <w:rsid w:val="776E8289"/>
    <w:rsid w:val="7777D731"/>
    <w:rsid w:val="7778EF86"/>
    <w:rsid w:val="7779E007"/>
    <w:rsid w:val="778B7EF9"/>
    <w:rsid w:val="778CC262"/>
    <w:rsid w:val="778F6A4E"/>
    <w:rsid w:val="77951E76"/>
    <w:rsid w:val="779EC6BD"/>
    <w:rsid w:val="77A6FC2E"/>
    <w:rsid w:val="77B063CC"/>
    <w:rsid w:val="77B5EE17"/>
    <w:rsid w:val="77BFEE8D"/>
    <w:rsid w:val="77FB71E3"/>
    <w:rsid w:val="781154C1"/>
    <w:rsid w:val="7818E50C"/>
    <w:rsid w:val="781D21C4"/>
    <w:rsid w:val="781E1D5A"/>
    <w:rsid w:val="782C7DD9"/>
    <w:rsid w:val="7835E13F"/>
    <w:rsid w:val="784ED0D6"/>
    <w:rsid w:val="78559C39"/>
    <w:rsid w:val="788DD8B7"/>
    <w:rsid w:val="788FF135"/>
    <w:rsid w:val="78977D1D"/>
    <w:rsid w:val="789B6267"/>
    <w:rsid w:val="789E9C9E"/>
    <w:rsid w:val="78CA71C7"/>
    <w:rsid w:val="78CF7DFA"/>
    <w:rsid w:val="78D97DB6"/>
    <w:rsid w:val="78F12EA5"/>
    <w:rsid w:val="792C6E56"/>
    <w:rsid w:val="7932435C"/>
    <w:rsid w:val="7951BE78"/>
    <w:rsid w:val="79540766"/>
    <w:rsid w:val="79551B82"/>
    <w:rsid w:val="797342DF"/>
    <w:rsid w:val="797BC8D6"/>
    <w:rsid w:val="79840046"/>
    <w:rsid w:val="7985033C"/>
    <w:rsid w:val="798A9415"/>
    <w:rsid w:val="79D8B99F"/>
    <w:rsid w:val="79E29E3E"/>
    <w:rsid w:val="79F7E666"/>
    <w:rsid w:val="79FD3CF2"/>
    <w:rsid w:val="7A228324"/>
    <w:rsid w:val="7A30B454"/>
    <w:rsid w:val="7A334D7E"/>
    <w:rsid w:val="7A3FDCD3"/>
    <w:rsid w:val="7A46C5A6"/>
    <w:rsid w:val="7A5F2792"/>
    <w:rsid w:val="7A795271"/>
    <w:rsid w:val="7A7FAB1E"/>
    <w:rsid w:val="7AA1E84E"/>
    <w:rsid w:val="7AA831F1"/>
    <w:rsid w:val="7AAB1A51"/>
    <w:rsid w:val="7AAFAAC7"/>
    <w:rsid w:val="7AAFD7B4"/>
    <w:rsid w:val="7AB447C6"/>
    <w:rsid w:val="7ACEC415"/>
    <w:rsid w:val="7ADA708F"/>
    <w:rsid w:val="7AF735AB"/>
    <w:rsid w:val="7AF85A08"/>
    <w:rsid w:val="7B013645"/>
    <w:rsid w:val="7B1700C6"/>
    <w:rsid w:val="7B189106"/>
    <w:rsid w:val="7B39C228"/>
    <w:rsid w:val="7B54D3A3"/>
    <w:rsid w:val="7B5F72E7"/>
    <w:rsid w:val="7B6619BF"/>
    <w:rsid w:val="7B704F54"/>
    <w:rsid w:val="7BC6D5EE"/>
    <w:rsid w:val="7BCB01EB"/>
    <w:rsid w:val="7BD0CE91"/>
    <w:rsid w:val="7BDC92A5"/>
    <w:rsid w:val="7BDE92DC"/>
    <w:rsid w:val="7C02D633"/>
    <w:rsid w:val="7C272ABC"/>
    <w:rsid w:val="7C312D0D"/>
    <w:rsid w:val="7C35CB29"/>
    <w:rsid w:val="7C44EFE6"/>
    <w:rsid w:val="7C6865D0"/>
    <w:rsid w:val="7C6B3255"/>
    <w:rsid w:val="7C6CEF82"/>
    <w:rsid w:val="7C7504F9"/>
    <w:rsid w:val="7C83404A"/>
    <w:rsid w:val="7C8E8D42"/>
    <w:rsid w:val="7CA767A9"/>
    <w:rsid w:val="7CB25EA8"/>
    <w:rsid w:val="7CB61284"/>
    <w:rsid w:val="7CBB288D"/>
    <w:rsid w:val="7CBBB83F"/>
    <w:rsid w:val="7CCBD528"/>
    <w:rsid w:val="7CE81503"/>
    <w:rsid w:val="7CFC2BA7"/>
    <w:rsid w:val="7D03116D"/>
    <w:rsid w:val="7D2ABB69"/>
    <w:rsid w:val="7D5D3448"/>
    <w:rsid w:val="7D86AF1D"/>
    <w:rsid w:val="7D902271"/>
    <w:rsid w:val="7D94210A"/>
    <w:rsid w:val="7D96D964"/>
    <w:rsid w:val="7D988C02"/>
    <w:rsid w:val="7DA252CF"/>
    <w:rsid w:val="7DA5DD9E"/>
    <w:rsid w:val="7DACFEC3"/>
    <w:rsid w:val="7DAE94BC"/>
    <w:rsid w:val="7DC98ED4"/>
    <w:rsid w:val="7DD19B8A"/>
    <w:rsid w:val="7DE05E28"/>
    <w:rsid w:val="7DF6307A"/>
    <w:rsid w:val="7E10553F"/>
    <w:rsid w:val="7E2FFACA"/>
    <w:rsid w:val="7E391D2B"/>
    <w:rsid w:val="7E3E23D5"/>
    <w:rsid w:val="7E4B5175"/>
    <w:rsid w:val="7E67936F"/>
    <w:rsid w:val="7E6F709E"/>
    <w:rsid w:val="7E803156"/>
    <w:rsid w:val="7E8B41CD"/>
    <w:rsid w:val="7E97C2B7"/>
    <w:rsid w:val="7EBE1FEC"/>
    <w:rsid w:val="7ECDEAEC"/>
    <w:rsid w:val="7EE639F5"/>
    <w:rsid w:val="7EFF32B9"/>
    <w:rsid w:val="7F086F53"/>
    <w:rsid w:val="7F0C7ED8"/>
    <w:rsid w:val="7F0DDE22"/>
    <w:rsid w:val="7F32A9C5"/>
    <w:rsid w:val="7F4F57E3"/>
    <w:rsid w:val="7F4FCB02"/>
    <w:rsid w:val="7F58FAF1"/>
    <w:rsid w:val="7F6B81FE"/>
    <w:rsid w:val="7F825D4E"/>
    <w:rsid w:val="7F975C37"/>
    <w:rsid w:val="7F991E27"/>
    <w:rsid w:val="7FB5E4B1"/>
    <w:rsid w:val="7FB96FF0"/>
    <w:rsid w:val="7FBCEC89"/>
    <w:rsid w:val="7FD245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11/relationships/people" Target="people.xml" Id="Rc8dd65115eba40b9" /><Relationship Type="http://schemas.microsoft.com/office/2011/relationships/commentsExtended" Target="commentsExtended.xml" Id="R0fdd539eefa34a3e" /><Relationship Type="http://schemas.microsoft.com/office/2016/09/relationships/commentsIds" Target="commentsIds.xml" Id="R4a031af157c84844" /><Relationship Type="http://schemas.microsoft.com/office/2020/10/relationships/intelligence" Target="intelligence2.xml" Id="R8c875b0dd3bc49ad" /><Relationship Type="http://schemas.openxmlformats.org/officeDocument/2006/relationships/comments" Target="comments.xml" Id="Ra960fde4062344a5" /><Relationship Type="http://schemas.microsoft.com/office/2018/08/relationships/commentsExtensible" Target="commentsExtensible.xml" Id="R908008c43e5a471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5" ma:contentTypeDescription="Create a new document." ma:contentTypeScope="" ma:versionID="a3cb8d6d5744e5a15e7dcd88fbbd4d4b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85ecf3dd7145c808ce0b04f8e93d717e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A9818A-6185-4A90-B7D9-D12A39BDC3D3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s : ST Meeting #32 - 9.13.22</dc:title>
  <dc:subject/>
  <dc:creator>Scharf, Jason</dc:creator>
  <keywords/>
  <lastModifiedBy>Scharf, Jason</lastModifiedBy>
  <revision>78</revision>
  <lastPrinted>2022-10-18T16:40:00.0000000Z</lastPrinted>
  <dcterms:created xsi:type="dcterms:W3CDTF">2022-10-20T19:21:00.0000000Z</dcterms:created>
  <dcterms:modified xsi:type="dcterms:W3CDTF">2024-03-26T18:04:25.18404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